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7F201F" w14:textId="77777777" w:rsidR="00693820" w:rsidRPr="007F74CA" w:rsidRDefault="00483F44" w:rsidP="00BC6CE0">
      <w:pPr>
        <w:spacing w:line="240" w:lineRule="auto"/>
        <w:jc w:val="center"/>
        <w:rPr>
          <w:b/>
          <w:sz w:val="40"/>
          <w:szCs w:val="40"/>
        </w:rPr>
      </w:pPr>
      <w:r w:rsidRPr="007F74CA">
        <w:rPr>
          <w:noProof/>
        </w:rPr>
        <w:drawing>
          <wp:anchor distT="0" distB="0" distL="114300" distR="114300" simplePos="0" relativeHeight="251658240" behindDoc="0" locked="0" layoutInCell="1" allowOverlap="1" wp14:anchorId="6D39EC1F" wp14:editId="351093BC">
            <wp:simplePos x="0" y="0"/>
            <wp:positionH relativeFrom="column">
              <wp:posOffset>33713</wp:posOffset>
            </wp:positionH>
            <wp:positionV relativeFrom="paragraph">
              <wp:posOffset>-217170</wp:posOffset>
            </wp:positionV>
            <wp:extent cx="801295" cy="364225"/>
            <wp:effectExtent l="0" t="0" r="12065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1295" cy="364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47C8A" w:rsidRPr="007F74CA">
        <w:rPr>
          <w:b/>
          <w:sz w:val="40"/>
          <w:szCs w:val="40"/>
        </w:rPr>
        <w:t>Research Subject</w:t>
      </w:r>
    </w:p>
    <w:p w14:paraId="19FFFAD7" w14:textId="08242779" w:rsidR="00693820" w:rsidRPr="007F74CA" w:rsidRDefault="00893615" w:rsidP="00B9578C">
      <w:pPr>
        <w:spacing w:line="240" w:lineRule="auto"/>
        <w:jc w:val="center"/>
        <w:rPr>
          <w:b/>
          <w:sz w:val="40"/>
          <w:szCs w:val="40"/>
        </w:rPr>
      </w:pPr>
      <w:r w:rsidRPr="007F74CA">
        <w:rPr>
          <w:b/>
          <w:sz w:val="40"/>
          <w:szCs w:val="40"/>
        </w:rPr>
        <w:t>Audio/</w:t>
      </w:r>
      <w:r w:rsidR="0020644C" w:rsidRPr="007F74CA">
        <w:rPr>
          <w:b/>
          <w:sz w:val="40"/>
          <w:szCs w:val="40"/>
        </w:rPr>
        <w:t xml:space="preserve"> Photo/</w:t>
      </w:r>
      <w:r w:rsidRPr="007F74CA">
        <w:rPr>
          <w:b/>
          <w:sz w:val="40"/>
          <w:szCs w:val="40"/>
        </w:rPr>
        <w:t xml:space="preserve">Video </w:t>
      </w:r>
      <w:r w:rsidR="00747C8A" w:rsidRPr="007F74CA">
        <w:rPr>
          <w:b/>
          <w:sz w:val="40"/>
          <w:szCs w:val="40"/>
        </w:rPr>
        <w:t xml:space="preserve">Consent </w:t>
      </w:r>
      <w:r w:rsidR="00693820" w:rsidRPr="007F74CA">
        <w:rPr>
          <w:b/>
          <w:sz w:val="40"/>
          <w:szCs w:val="40"/>
        </w:rPr>
        <w:t>Form</w:t>
      </w:r>
      <w:r w:rsidR="00B9578C" w:rsidRPr="007F74CA">
        <w:rPr>
          <w:b/>
          <w:sz w:val="40"/>
          <w:szCs w:val="40"/>
        </w:rPr>
        <w:t xml:space="preserve">: </w:t>
      </w:r>
    </w:p>
    <w:tbl>
      <w:tblPr>
        <w:tblW w:w="0" w:type="auto"/>
        <w:tblBorders>
          <w:bottom w:val="single" w:sz="4" w:space="0" w:color="auto"/>
        </w:tblBorders>
        <w:tblCellMar>
          <w:top w:w="115" w:type="dxa"/>
          <w:left w:w="115" w:type="dxa"/>
          <w:bottom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350"/>
        <w:gridCol w:w="7874"/>
      </w:tblGrid>
      <w:tr w:rsidR="00693820" w:rsidRPr="007F74CA" w14:paraId="3F19FA55" w14:textId="77777777" w:rsidTr="00A36D69">
        <w:trPr>
          <w:trHeight w:val="602"/>
        </w:trPr>
        <w:tc>
          <w:tcPr>
            <w:tcW w:w="2365" w:type="dxa"/>
            <w:tcBorders>
              <w:top w:val="single" w:sz="4" w:space="0" w:color="auto"/>
              <w:bottom w:val="nil"/>
            </w:tcBorders>
          </w:tcPr>
          <w:p w14:paraId="0C46B8B7" w14:textId="77777777" w:rsidR="00693820" w:rsidRPr="007F74CA" w:rsidRDefault="00693820" w:rsidP="00693820">
            <w:pPr>
              <w:rPr>
                <w:b/>
                <w:sz w:val="24"/>
              </w:rPr>
            </w:pPr>
            <w:r w:rsidRPr="007F74CA">
              <w:rPr>
                <w:b/>
                <w:sz w:val="24"/>
              </w:rPr>
              <w:t>Title</w:t>
            </w:r>
            <w:r w:rsidR="0045184C" w:rsidRPr="007F74CA">
              <w:rPr>
                <w:b/>
                <w:sz w:val="24"/>
              </w:rPr>
              <w:t xml:space="preserve"> of Study</w:t>
            </w:r>
            <w:r w:rsidRPr="007F74CA">
              <w:rPr>
                <w:b/>
                <w:sz w:val="24"/>
              </w:rPr>
              <w:t>:</w:t>
            </w:r>
          </w:p>
        </w:tc>
        <w:tc>
          <w:tcPr>
            <w:tcW w:w="8010" w:type="dxa"/>
            <w:tcBorders>
              <w:top w:val="single" w:sz="4" w:space="0" w:color="auto"/>
              <w:bottom w:val="nil"/>
            </w:tcBorders>
          </w:tcPr>
          <w:p w14:paraId="1028F736" w14:textId="77777777" w:rsidR="00693820" w:rsidRPr="007F74CA" w:rsidRDefault="001B1B09" w:rsidP="00AB460F">
            <w:pPr>
              <w:pStyle w:val="Heading5"/>
              <w:framePr w:wrap="around"/>
              <w:jc w:val="left"/>
              <w:rPr>
                <w:b w:val="0"/>
                <w:color w:val="0000FF"/>
                <w:sz w:val="22"/>
                <w:szCs w:val="22"/>
              </w:rPr>
            </w:pPr>
            <w:r w:rsidRPr="007F74CA">
              <w:rPr>
                <w:b w:val="0"/>
                <w:color w:val="0000FF"/>
                <w:sz w:val="22"/>
                <w:szCs w:val="22"/>
              </w:rPr>
              <w:t xml:space="preserve">Insert </w:t>
            </w:r>
            <w:r w:rsidR="00AB460F" w:rsidRPr="007F74CA">
              <w:rPr>
                <w:b w:val="0"/>
                <w:color w:val="0000FF"/>
                <w:sz w:val="22"/>
                <w:szCs w:val="22"/>
              </w:rPr>
              <w:t>Title of Research Study</w:t>
            </w:r>
          </w:p>
          <w:p w14:paraId="0EA084F9" w14:textId="77777777" w:rsidR="00DE2698" w:rsidRPr="007F74CA" w:rsidRDefault="00DE2698" w:rsidP="00DE2698">
            <w:pPr>
              <w:rPr>
                <w:color w:val="0000FF"/>
              </w:rPr>
            </w:pPr>
            <w:r w:rsidRPr="007F74CA">
              <w:rPr>
                <w:color w:val="0000FF"/>
              </w:rPr>
              <w:t>Inset Study Number</w:t>
            </w:r>
          </w:p>
        </w:tc>
      </w:tr>
      <w:tr w:rsidR="00693820" w:rsidRPr="007F74CA" w14:paraId="2B09E28D" w14:textId="77777777" w:rsidTr="007E166F">
        <w:tc>
          <w:tcPr>
            <w:tcW w:w="2365" w:type="dxa"/>
            <w:tcBorders>
              <w:top w:val="nil"/>
            </w:tcBorders>
          </w:tcPr>
          <w:p w14:paraId="62A5595B" w14:textId="77777777" w:rsidR="00693820" w:rsidRPr="007F74CA" w:rsidRDefault="00693820" w:rsidP="00693820">
            <w:pPr>
              <w:rPr>
                <w:b/>
                <w:sz w:val="24"/>
              </w:rPr>
            </w:pPr>
            <w:r w:rsidRPr="007F74CA">
              <w:rPr>
                <w:b/>
                <w:sz w:val="24"/>
              </w:rPr>
              <w:t>Principal Investigator:</w:t>
            </w:r>
          </w:p>
        </w:tc>
        <w:tc>
          <w:tcPr>
            <w:tcW w:w="8010" w:type="dxa"/>
            <w:tcBorders>
              <w:top w:val="nil"/>
            </w:tcBorders>
          </w:tcPr>
          <w:p w14:paraId="7C61E706" w14:textId="77777777" w:rsidR="00693820" w:rsidRPr="007F74CA" w:rsidRDefault="001B1B09" w:rsidP="0045184C">
            <w:pPr>
              <w:pStyle w:val="Heading5"/>
              <w:framePr w:wrap="around"/>
              <w:jc w:val="left"/>
              <w:rPr>
                <w:b w:val="0"/>
                <w:color w:val="0000FF"/>
                <w:sz w:val="22"/>
                <w:szCs w:val="22"/>
              </w:rPr>
            </w:pPr>
            <w:r w:rsidRPr="007F74CA">
              <w:rPr>
                <w:b w:val="0"/>
                <w:color w:val="0000FF"/>
                <w:sz w:val="22"/>
                <w:szCs w:val="22"/>
              </w:rPr>
              <w:t>N</w:t>
            </w:r>
            <w:r w:rsidR="00693820" w:rsidRPr="007F74CA">
              <w:rPr>
                <w:b w:val="0"/>
                <w:color w:val="0000FF"/>
                <w:sz w:val="22"/>
                <w:szCs w:val="22"/>
              </w:rPr>
              <w:t>ame of the Principal Investigator</w:t>
            </w:r>
          </w:p>
          <w:p w14:paraId="52E8D1C1" w14:textId="77777777" w:rsidR="0045184C" w:rsidRPr="007F74CA" w:rsidRDefault="001B1B09" w:rsidP="0045184C">
            <w:pPr>
              <w:pStyle w:val="Heading5"/>
              <w:framePr w:wrap="around"/>
              <w:jc w:val="left"/>
              <w:rPr>
                <w:b w:val="0"/>
                <w:color w:val="0000FF"/>
                <w:sz w:val="22"/>
                <w:szCs w:val="22"/>
              </w:rPr>
            </w:pPr>
            <w:r w:rsidRPr="007F74CA">
              <w:rPr>
                <w:b w:val="0"/>
                <w:color w:val="0000FF"/>
                <w:sz w:val="22"/>
                <w:szCs w:val="22"/>
              </w:rPr>
              <w:t>D</w:t>
            </w:r>
            <w:r w:rsidR="0045184C" w:rsidRPr="007F74CA">
              <w:rPr>
                <w:b w:val="0"/>
                <w:color w:val="0000FF"/>
                <w:sz w:val="22"/>
                <w:szCs w:val="22"/>
              </w:rPr>
              <w:t>epartment of Principal Investigator</w:t>
            </w:r>
          </w:p>
          <w:p w14:paraId="48C3CDA0" w14:textId="77777777" w:rsidR="008C3DEF" w:rsidRPr="007F74CA" w:rsidRDefault="008C3DEF" w:rsidP="008C3DEF">
            <w:pPr>
              <w:rPr>
                <w:color w:val="0000FF"/>
              </w:rPr>
            </w:pPr>
            <w:r w:rsidRPr="007F74CA">
              <w:rPr>
                <w:color w:val="0000FF"/>
              </w:rPr>
              <w:t>Applicable NYU School or College</w:t>
            </w:r>
          </w:p>
          <w:p w14:paraId="1AB45E46" w14:textId="77777777" w:rsidR="00693820" w:rsidRPr="007F74CA" w:rsidRDefault="001B1B09" w:rsidP="0045184C">
            <w:pPr>
              <w:pStyle w:val="Heading5"/>
              <w:framePr w:wrap="around"/>
              <w:jc w:val="left"/>
              <w:rPr>
                <w:b w:val="0"/>
                <w:color w:val="0000FF"/>
                <w:sz w:val="22"/>
                <w:szCs w:val="22"/>
              </w:rPr>
            </w:pPr>
            <w:r w:rsidRPr="007F74CA">
              <w:rPr>
                <w:b w:val="0"/>
                <w:color w:val="0000FF"/>
                <w:sz w:val="22"/>
                <w:szCs w:val="22"/>
              </w:rPr>
              <w:t>A</w:t>
            </w:r>
            <w:r w:rsidR="00693820" w:rsidRPr="007F74CA">
              <w:rPr>
                <w:b w:val="0"/>
                <w:color w:val="0000FF"/>
                <w:sz w:val="22"/>
                <w:szCs w:val="22"/>
              </w:rPr>
              <w:t>ddress</w:t>
            </w:r>
          </w:p>
          <w:p w14:paraId="14917388" w14:textId="77777777" w:rsidR="00693820" w:rsidRPr="007F74CA" w:rsidRDefault="00693820" w:rsidP="0045184C">
            <w:pPr>
              <w:pStyle w:val="Heading5"/>
              <w:framePr w:wrap="around"/>
              <w:jc w:val="left"/>
              <w:rPr>
                <w:b w:val="0"/>
                <w:i/>
                <w:sz w:val="22"/>
                <w:szCs w:val="22"/>
              </w:rPr>
            </w:pPr>
            <w:r w:rsidRPr="007F74CA">
              <w:rPr>
                <w:b w:val="0"/>
                <w:color w:val="0000FF"/>
                <w:sz w:val="22"/>
                <w:szCs w:val="22"/>
              </w:rPr>
              <w:t>Phone Numbers</w:t>
            </w:r>
          </w:p>
        </w:tc>
      </w:tr>
      <w:tr w:rsidR="00693820" w:rsidRPr="007F74CA" w14:paraId="2603A00C" w14:textId="77777777" w:rsidTr="007E166F">
        <w:trPr>
          <w:trHeight w:val="649"/>
        </w:trPr>
        <w:tc>
          <w:tcPr>
            <w:tcW w:w="2365" w:type="dxa"/>
          </w:tcPr>
          <w:p w14:paraId="35451344" w14:textId="77777777" w:rsidR="00693820" w:rsidRPr="007F74CA" w:rsidRDefault="00693820" w:rsidP="00693820">
            <w:pPr>
              <w:rPr>
                <w:b/>
                <w:sz w:val="24"/>
              </w:rPr>
            </w:pPr>
            <w:r w:rsidRPr="007F74CA">
              <w:rPr>
                <w:b/>
                <w:sz w:val="24"/>
              </w:rPr>
              <w:t>Emergency Contact:</w:t>
            </w:r>
          </w:p>
        </w:tc>
        <w:tc>
          <w:tcPr>
            <w:tcW w:w="8010" w:type="dxa"/>
          </w:tcPr>
          <w:p w14:paraId="3600DB97" w14:textId="77777777" w:rsidR="00693820" w:rsidRPr="007F74CA" w:rsidRDefault="00693820" w:rsidP="0045184C">
            <w:pPr>
              <w:pStyle w:val="Heading5"/>
              <w:framePr w:wrap="around"/>
              <w:jc w:val="left"/>
              <w:rPr>
                <w:b w:val="0"/>
                <w:color w:val="0000FF"/>
                <w:sz w:val="22"/>
                <w:szCs w:val="22"/>
              </w:rPr>
            </w:pPr>
            <w:r w:rsidRPr="007F74CA">
              <w:rPr>
                <w:b w:val="0"/>
                <w:color w:val="0000FF"/>
                <w:sz w:val="22"/>
                <w:szCs w:val="22"/>
              </w:rPr>
              <w:t xml:space="preserve">Insert Emergency Contact </w:t>
            </w:r>
          </w:p>
          <w:p w14:paraId="59F4F90F" w14:textId="77777777" w:rsidR="00693820" w:rsidRPr="007F74CA" w:rsidRDefault="00693820" w:rsidP="0045184C">
            <w:pPr>
              <w:pStyle w:val="Heading5"/>
              <w:framePr w:wrap="around"/>
              <w:jc w:val="left"/>
              <w:rPr>
                <w:b w:val="0"/>
                <w:sz w:val="22"/>
                <w:szCs w:val="22"/>
              </w:rPr>
            </w:pPr>
            <w:r w:rsidRPr="007F74CA">
              <w:rPr>
                <w:b w:val="0"/>
                <w:color w:val="0000FF"/>
                <w:sz w:val="22"/>
                <w:szCs w:val="22"/>
              </w:rPr>
              <w:t>Insert Phone Number/Pager, etc</w:t>
            </w:r>
            <w:r w:rsidRPr="007F74CA">
              <w:rPr>
                <w:b w:val="0"/>
                <w:sz w:val="22"/>
                <w:szCs w:val="22"/>
              </w:rPr>
              <w:t>.</w:t>
            </w:r>
          </w:p>
        </w:tc>
      </w:tr>
    </w:tbl>
    <w:p w14:paraId="11438CA6" w14:textId="325E6A9B" w:rsidR="0046431B" w:rsidRPr="007F74CA" w:rsidRDefault="00B9578C" w:rsidP="00B9578C">
      <w:pPr>
        <w:rPr>
          <w:rFonts w:cs="Arial"/>
          <w:szCs w:val="22"/>
        </w:rPr>
      </w:pPr>
      <w:r w:rsidRPr="007F74CA">
        <w:rPr>
          <w:color w:val="0000FF"/>
          <w:sz w:val="24"/>
        </w:rPr>
        <w:t xml:space="preserve"> </w:t>
      </w:r>
    </w:p>
    <w:p w14:paraId="7BA5D9B2" w14:textId="6EDF48F0" w:rsidR="007F74CA" w:rsidRPr="007F74CA" w:rsidRDefault="00216D4F" w:rsidP="007F74CA">
      <w:pPr>
        <w:pStyle w:val="ListParagraph"/>
        <w:numPr>
          <w:ilvl w:val="0"/>
          <w:numId w:val="12"/>
        </w:numPr>
        <w:rPr>
          <w:color w:val="FF0000"/>
          <w:szCs w:val="22"/>
          <w:highlight w:val="yellow"/>
        </w:rPr>
      </w:pPr>
      <w:r w:rsidRPr="007F74CA">
        <w:rPr>
          <w:color w:val="FF0000"/>
          <w:szCs w:val="22"/>
          <w:highlight w:val="yellow"/>
        </w:rPr>
        <w:t xml:space="preserve">Mandatory text that needs to be edited by you is shaded in green; provide the </w:t>
      </w:r>
    </w:p>
    <w:p w14:paraId="474D0D43" w14:textId="77777777" w:rsidR="007F74CA" w:rsidRPr="007F74CA" w:rsidRDefault="00216D4F" w:rsidP="007F74CA">
      <w:pPr>
        <w:ind w:firstLine="720"/>
        <w:rPr>
          <w:color w:val="FF0000"/>
          <w:szCs w:val="22"/>
          <w:highlight w:val="yellow"/>
        </w:rPr>
      </w:pPr>
      <w:r w:rsidRPr="007F74CA">
        <w:rPr>
          <w:color w:val="FF0000"/>
          <w:szCs w:val="22"/>
          <w:highlight w:val="yellow"/>
        </w:rPr>
        <w:t xml:space="preserve">correct text and remove the green shading before submitting your consent(s) to the </w:t>
      </w:r>
    </w:p>
    <w:p w14:paraId="08A09562" w14:textId="72028FEA" w:rsidR="00216D4F" w:rsidRPr="007F74CA" w:rsidRDefault="00216D4F" w:rsidP="007F74CA">
      <w:pPr>
        <w:ind w:left="720"/>
        <w:rPr>
          <w:color w:val="FF0000"/>
          <w:szCs w:val="22"/>
          <w:highlight w:val="yellow"/>
        </w:rPr>
      </w:pPr>
      <w:r w:rsidRPr="007F74CA">
        <w:rPr>
          <w:color w:val="FF0000"/>
          <w:szCs w:val="22"/>
          <w:highlight w:val="yellow"/>
        </w:rPr>
        <w:t>IRB</w:t>
      </w:r>
    </w:p>
    <w:p w14:paraId="138F8235" w14:textId="70CC6898" w:rsidR="00216D4F" w:rsidRDefault="00216D4F" w:rsidP="007F74CA">
      <w:pPr>
        <w:pStyle w:val="ListParagraph"/>
        <w:numPr>
          <w:ilvl w:val="0"/>
          <w:numId w:val="12"/>
        </w:numPr>
        <w:rPr>
          <w:color w:val="FF0000"/>
          <w:szCs w:val="22"/>
          <w:highlight w:val="yellow"/>
        </w:rPr>
      </w:pPr>
      <w:r w:rsidRPr="007F74CA">
        <w:rPr>
          <w:color w:val="FF0000"/>
          <w:szCs w:val="22"/>
          <w:highlight w:val="yellow"/>
        </w:rPr>
        <w:t>In</w:t>
      </w:r>
      <w:r w:rsidR="007F74CA">
        <w:rPr>
          <w:color w:val="FF0000"/>
          <w:szCs w:val="22"/>
          <w:highlight w:val="yellow"/>
        </w:rPr>
        <w:t>structions are blue and italicized</w:t>
      </w:r>
      <w:r w:rsidRPr="007F74CA">
        <w:rPr>
          <w:color w:val="FF0000"/>
          <w:szCs w:val="22"/>
          <w:highlight w:val="yellow"/>
        </w:rPr>
        <w:t>; delete all instructions</w:t>
      </w:r>
      <w:r w:rsidR="007F74CA">
        <w:rPr>
          <w:color w:val="FF0000"/>
          <w:szCs w:val="22"/>
          <w:highlight w:val="yellow"/>
        </w:rPr>
        <w:t xml:space="preserve"> and ensure the added text is black and matches the standard text of the document</w:t>
      </w:r>
      <w:r w:rsidRPr="007F74CA">
        <w:rPr>
          <w:color w:val="FF0000"/>
          <w:szCs w:val="22"/>
          <w:highlight w:val="yellow"/>
        </w:rPr>
        <w:t xml:space="preserve"> before submitting your consent(s) to the IRB</w:t>
      </w:r>
    </w:p>
    <w:p w14:paraId="058A036F" w14:textId="0AA0564B" w:rsidR="007F74CA" w:rsidRPr="007F74CA" w:rsidRDefault="007F74CA" w:rsidP="007F74CA">
      <w:pPr>
        <w:pStyle w:val="ListParagraph"/>
        <w:numPr>
          <w:ilvl w:val="0"/>
          <w:numId w:val="12"/>
        </w:numPr>
        <w:rPr>
          <w:color w:val="FF0000"/>
          <w:szCs w:val="22"/>
          <w:highlight w:val="yellow"/>
        </w:rPr>
      </w:pPr>
      <w:r>
        <w:rPr>
          <w:color w:val="FF0000"/>
          <w:szCs w:val="22"/>
          <w:highlight w:val="yellow"/>
        </w:rPr>
        <w:t>Notes are red and italicized</w:t>
      </w:r>
      <w:r w:rsidRPr="007F74CA">
        <w:rPr>
          <w:color w:val="FF0000"/>
          <w:szCs w:val="22"/>
          <w:highlight w:val="yellow"/>
        </w:rPr>
        <w:t>; delete all instructions</w:t>
      </w:r>
      <w:r>
        <w:rPr>
          <w:color w:val="FF0000"/>
          <w:szCs w:val="22"/>
          <w:highlight w:val="yellow"/>
        </w:rPr>
        <w:t xml:space="preserve"> and ensure you have addressed these instructions if they are relevant </w:t>
      </w:r>
      <w:r w:rsidRPr="007F74CA">
        <w:rPr>
          <w:color w:val="FF0000"/>
          <w:szCs w:val="22"/>
          <w:highlight w:val="yellow"/>
        </w:rPr>
        <w:t>before submitting your consent(s) to the IRB</w:t>
      </w:r>
    </w:p>
    <w:p w14:paraId="222BCDFC" w14:textId="77777777" w:rsidR="007F74CA" w:rsidRPr="007F74CA" w:rsidRDefault="007F74CA" w:rsidP="007F74CA">
      <w:pPr>
        <w:pStyle w:val="ListParagraph"/>
        <w:rPr>
          <w:color w:val="FF0000"/>
          <w:szCs w:val="22"/>
          <w:highlight w:val="yellow"/>
        </w:rPr>
      </w:pPr>
    </w:p>
    <w:p w14:paraId="2875D8F0" w14:textId="77777777" w:rsidR="00216D4F" w:rsidRPr="007F74CA" w:rsidRDefault="00216D4F" w:rsidP="00B9578C">
      <w:pPr>
        <w:rPr>
          <w:b/>
          <w:szCs w:val="22"/>
        </w:rPr>
      </w:pPr>
    </w:p>
    <w:p w14:paraId="633BE1E7" w14:textId="77777777" w:rsidR="00893615" w:rsidRPr="007F74CA" w:rsidRDefault="00893615" w:rsidP="00B9578C">
      <w:pPr>
        <w:rPr>
          <w:b/>
          <w:szCs w:val="22"/>
        </w:rPr>
      </w:pPr>
      <w:r w:rsidRPr="007F74CA">
        <w:rPr>
          <w:b/>
          <w:szCs w:val="22"/>
        </w:rPr>
        <w:t>Use of Study Audio/Video Recordings:</w:t>
      </w:r>
    </w:p>
    <w:p w14:paraId="5DF554D2" w14:textId="77777777" w:rsidR="00893615" w:rsidRPr="007F74CA" w:rsidRDefault="00893615" w:rsidP="00B9578C">
      <w:pPr>
        <w:rPr>
          <w:b/>
          <w:szCs w:val="22"/>
        </w:rPr>
      </w:pPr>
    </w:p>
    <w:p w14:paraId="0283DB74" w14:textId="0A8E56B9" w:rsidR="00B9578C" w:rsidRPr="007F74CA" w:rsidRDefault="00B9578C" w:rsidP="00B9578C">
      <w:pPr>
        <w:rPr>
          <w:szCs w:val="22"/>
        </w:rPr>
      </w:pPr>
      <w:r w:rsidRPr="007F74CA">
        <w:rPr>
          <w:szCs w:val="22"/>
        </w:rPr>
        <w:t xml:space="preserve">Each session will include </w:t>
      </w:r>
      <w:r w:rsidR="0020644C" w:rsidRPr="007F74CA">
        <w:rPr>
          <w:i/>
          <w:color w:val="0000FF"/>
          <w:szCs w:val="22"/>
          <w:highlight w:val="green"/>
        </w:rPr>
        <w:t xml:space="preserve">audio, photo </w:t>
      </w:r>
      <w:r w:rsidRPr="007F74CA">
        <w:rPr>
          <w:i/>
          <w:color w:val="0000FF"/>
          <w:szCs w:val="22"/>
          <w:highlight w:val="green"/>
        </w:rPr>
        <w:t>and/or video</w:t>
      </w:r>
      <w:r w:rsidRPr="007F74CA">
        <w:rPr>
          <w:szCs w:val="22"/>
        </w:rPr>
        <w:t xml:space="preserve"> recordings (A/V recordings). These recordings will be labeled only with a code number, which will be kept in the Investigator's files. The tapes will be used for </w:t>
      </w:r>
      <w:r w:rsidRPr="007F74CA">
        <w:rPr>
          <w:i/>
          <w:color w:val="3366FF"/>
          <w:szCs w:val="22"/>
        </w:rPr>
        <w:t>[explain how audio</w:t>
      </w:r>
      <w:r w:rsidR="0020644C" w:rsidRPr="007F74CA">
        <w:rPr>
          <w:i/>
          <w:color w:val="3366FF"/>
          <w:szCs w:val="22"/>
        </w:rPr>
        <w:t>/photo</w:t>
      </w:r>
      <w:r w:rsidRPr="007F74CA">
        <w:rPr>
          <w:i/>
          <w:color w:val="3366FF"/>
          <w:szCs w:val="22"/>
        </w:rPr>
        <w:t>/video recordings will be used for study purposes].</w:t>
      </w:r>
    </w:p>
    <w:p w14:paraId="1786AF7C" w14:textId="77777777" w:rsidR="00B9578C" w:rsidRPr="007F74CA" w:rsidRDefault="00B9578C" w:rsidP="00B9578C">
      <w:pPr>
        <w:rPr>
          <w:szCs w:val="22"/>
        </w:rPr>
      </w:pPr>
    </w:p>
    <w:p w14:paraId="2506E053" w14:textId="77777777" w:rsidR="00B9578C" w:rsidRPr="007F74CA" w:rsidRDefault="00B9578C" w:rsidP="00B9578C">
      <w:pPr>
        <w:rPr>
          <w:szCs w:val="22"/>
        </w:rPr>
      </w:pPr>
      <w:r w:rsidRPr="007F74CA">
        <w:rPr>
          <w:szCs w:val="22"/>
        </w:rPr>
        <w:t>If you agree to participate in this study, your signature on this consent form gives the researchers permission to make and retain the audio/video recordings for this study. You have the right to review the recordings and to request that all or any portion of the recording be erased.</w:t>
      </w:r>
    </w:p>
    <w:p w14:paraId="13D88415" w14:textId="77777777" w:rsidR="00B9578C" w:rsidRPr="007F74CA" w:rsidRDefault="00B9578C" w:rsidP="00B9578C">
      <w:pPr>
        <w:rPr>
          <w:szCs w:val="22"/>
        </w:rPr>
      </w:pPr>
    </w:p>
    <w:p w14:paraId="744FC862" w14:textId="4C5FF025" w:rsidR="00B9578C" w:rsidRPr="007F74CA" w:rsidRDefault="00B9578C" w:rsidP="00B9578C">
      <w:pPr>
        <w:rPr>
          <w:i/>
          <w:color w:val="FF0000"/>
        </w:rPr>
      </w:pPr>
      <w:r w:rsidRPr="007F74CA">
        <w:rPr>
          <w:i/>
          <w:color w:val="FF0000"/>
          <w:szCs w:val="22"/>
        </w:rPr>
        <w:t>[</w:t>
      </w:r>
      <w:r w:rsidR="007F74CA">
        <w:rPr>
          <w:i/>
          <w:color w:val="FF0000"/>
          <w:szCs w:val="22"/>
        </w:rPr>
        <w:t>Note:</w:t>
      </w:r>
      <w:r w:rsidR="007F74CA" w:rsidRPr="007F74CA">
        <w:rPr>
          <w:i/>
          <w:color w:val="FF0000"/>
        </w:rPr>
        <w:t xml:space="preserve"> If</w:t>
      </w:r>
      <w:r w:rsidRPr="007F74CA">
        <w:rPr>
          <w:i/>
          <w:color w:val="FF0000"/>
        </w:rPr>
        <w:t xml:space="preserve"> a researcher wants to use audi</w:t>
      </w:r>
      <w:r w:rsidR="00F86579" w:rsidRPr="007F74CA">
        <w:rPr>
          <w:i/>
          <w:color w:val="FF0000"/>
        </w:rPr>
        <w:t>o</w:t>
      </w:r>
      <w:r w:rsidRPr="007F74CA">
        <w:rPr>
          <w:i/>
          <w:color w:val="FF0000"/>
        </w:rPr>
        <w:t xml:space="preserve"> and/or video recordings </w:t>
      </w:r>
      <w:r w:rsidR="00F86579" w:rsidRPr="007F74CA">
        <w:rPr>
          <w:i/>
          <w:color w:val="FF0000"/>
        </w:rPr>
        <w:t>for</w:t>
      </w:r>
      <w:r w:rsidRPr="007F74CA">
        <w:rPr>
          <w:i/>
          <w:color w:val="FF0000"/>
        </w:rPr>
        <w:t xml:space="preserve"> non-study purpose</w:t>
      </w:r>
      <w:r w:rsidR="00F86579" w:rsidRPr="007F74CA">
        <w:rPr>
          <w:i/>
          <w:color w:val="FF0000"/>
        </w:rPr>
        <w:t xml:space="preserve"> (</w:t>
      </w:r>
      <w:r w:rsidR="00216D4F" w:rsidRPr="007F74CA">
        <w:rPr>
          <w:i/>
          <w:color w:val="FF0000"/>
        </w:rPr>
        <w:t>e.g. teaching</w:t>
      </w:r>
      <w:r w:rsidR="00F86579" w:rsidRPr="007F74CA">
        <w:rPr>
          <w:i/>
          <w:color w:val="FF0000"/>
        </w:rPr>
        <w:t>)</w:t>
      </w:r>
      <w:r w:rsidRPr="007F74CA">
        <w:rPr>
          <w:i/>
          <w:color w:val="FF0000"/>
        </w:rPr>
        <w:t xml:space="preserve">, </w:t>
      </w:r>
      <w:r w:rsidR="00216D4F" w:rsidRPr="007F74CA">
        <w:rPr>
          <w:i/>
          <w:color w:val="FF0000"/>
        </w:rPr>
        <w:t>the patient must sign a valid HIPAA authorization form to use audio, photo and/or video recordings (see below)</w:t>
      </w:r>
      <w:r w:rsidRPr="007F74CA">
        <w:rPr>
          <w:i/>
          <w:color w:val="FF0000"/>
        </w:rPr>
        <w:t xml:space="preserve">.  </w:t>
      </w:r>
    </w:p>
    <w:p w14:paraId="0E9C65D6" w14:textId="77777777" w:rsidR="00893615" w:rsidRPr="007F74CA" w:rsidRDefault="00893615" w:rsidP="00B9578C">
      <w:pPr>
        <w:rPr>
          <w:i/>
          <w:color w:val="FF0000"/>
        </w:rPr>
      </w:pPr>
    </w:p>
    <w:p w14:paraId="33C73EA1" w14:textId="49688BBD" w:rsidR="00B9578C" w:rsidRPr="00A9058A" w:rsidRDefault="00B9578C" w:rsidP="00A9058A">
      <w:r w:rsidRPr="007F74CA">
        <w:rPr>
          <w:i/>
          <w:color w:val="FF0000"/>
        </w:rPr>
        <w:t xml:space="preserve">The “Authorization for Use </w:t>
      </w:r>
      <w:r w:rsidR="00C5052C">
        <w:rPr>
          <w:i/>
          <w:color w:val="FF0000"/>
        </w:rPr>
        <w:t>and Disclosure of PHI</w:t>
      </w:r>
      <w:r w:rsidRPr="007F74CA">
        <w:rPr>
          <w:i/>
          <w:color w:val="FF0000"/>
        </w:rPr>
        <w:t xml:space="preserve"> for Academic Purposes” form found on the Compliance </w:t>
      </w:r>
      <w:r w:rsidR="00C5052C">
        <w:rPr>
          <w:i/>
          <w:color w:val="FF0000"/>
        </w:rPr>
        <w:t>Policies i</w:t>
      </w:r>
      <w:r w:rsidRPr="007F74CA">
        <w:rPr>
          <w:i/>
          <w:color w:val="FF0000"/>
        </w:rPr>
        <w:t xml:space="preserve">ntranet site </w:t>
      </w:r>
      <w:r w:rsidR="00F86579" w:rsidRPr="007F74CA">
        <w:rPr>
          <w:i/>
          <w:color w:val="FF0000"/>
        </w:rPr>
        <w:t>(</w:t>
      </w:r>
      <w:hyperlink r:id="rId9" w:history="1">
        <w:r w:rsidR="00A9058A" w:rsidRPr="00171028">
          <w:rPr>
            <w:rStyle w:val="Hyperlink"/>
            <w:i/>
          </w:rPr>
          <w:t>https://central.nyumc.org/shared/legal/compliance/Pages/Policies-and-Procedures-.aspx</w:t>
        </w:r>
      </w:hyperlink>
      <w:r w:rsidR="00A9058A">
        <w:rPr>
          <w:i/>
          <w:color w:val="FF0000"/>
        </w:rPr>
        <w:t xml:space="preserve"> </w:t>
      </w:r>
      <w:r w:rsidRPr="007F74CA">
        <w:rPr>
          <w:i/>
          <w:color w:val="FF0000"/>
        </w:rPr>
        <w:t xml:space="preserve">or in the HIPAA manual </w:t>
      </w:r>
      <w:r w:rsidR="00C5052C">
        <w:rPr>
          <w:i/>
          <w:color w:val="FF0000"/>
        </w:rPr>
        <w:t>i</w:t>
      </w:r>
      <w:r w:rsidRPr="007F74CA">
        <w:rPr>
          <w:i/>
          <w:color w:val="FF0000"/>
        </w:rPr>
        <w:t xml:space="preserve">n </w:t>
      </w:r>
      <w:proofErr w:type="spellStart"/>
      <w:r w:rsidRPr="007F74CA">
        <w:rPr>
          <w:i/>
          <w:color w:val="FF0000"/>
        </w:rPr>
        <w:t>Ellucid</w:t>
      </w:r>
      <w:proofErr w:type="spellEnd"/>
      <w:r w:rsidR="00F86579" w:rsidRPr="007F74CA">
        <w:rPr>
          <w:i/>
          <w:color w:val="FF0000"/>
        </w:rPr>
        <w:t xml:space="preserve"> (</w:t>
      </w:r>
      <w:hyperlink r:id="rId10" w:history="1">
        <w:r w:rsidR="00A9058A" w:rsidRPr="00171028">
          <w:rPr>
            <w:rStyle w:val="Hyperlink"/>
            <w:i/>
            <w:iCs/>
            <w:szCs w:val="22"/>
          </w:rPr>
          <w:t>https://nyumc.ellucid.com/documents/view/4582</w:t>
        </w:r>
      </w:hyperlink>
      <w:r w:rsidR="00F86579" w:rsidRPr="00A9058A">
        <w:rPr>
          <w:i/>
          <w:iCs/>
          <w:color w:val="FF0000"/>
        </w:rPr>
        <w:t>)</w:t>
      </w:r>
      <w:r w:rsidRPr="00A9058A">
        <w:rPr>
          <w:i/>
          <w:iCs/>
          <w:color w:val="FF0000"/>
        </w:rPr>
        <w:t>, must be used and maintained for a minimum of six (6) years.]</w:t>
      </w:r>
    </w:p>
    <w:p w14:paraId="37E39C51" w14:textId="77777777" w:rsidR="00DB41B6" w:rsidRPr="007F74CA" w:rsidRDefault="00DB41B6" w:rsidP="00426A5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0214"/>
      </w:tblGrid>
      <w:tr w:rsidR="009E3636" w:rsidRPr="007F74CA" w14:paraId="7974DD8B" w14:textId="77777777" w:rsidTr="00FA431E">
        <w:trPr>
          <w:trHeight w:val="1034"/>
        </w:trPr>
        <w:tc>
          <w:tcPr>
            <w:tcW w:w="10440" w:type="dxa"/>
            <w:vAlign w:val="center"/>
          </w:tcPr>
          <w:p w14:paraId="31F0AEF6" w14:textId="0A60412D" w:rsidR="009E3636" w:rsidRPr="007F74CA" w:rsidRDefault="009E3636" w:rsidP="00B9578C">
            <w:pPr>
              <w:spacing w:before="80"/>
            </w:pPr>
            <w:r w:rsidRPr="007F74CA">
              <w:rPr>
                <w:b/>
              </w:rPr>
              <w:t>When you sign this form</w:t>
            </w:r>
            <w:r w:rsidRPr="007F74CA">
              <w:t>, you are agreeing to</w:t>
            </w:r>
            <w:r w:rsidR="00B9578C" w:rsidRPr="007F74CA">
              <w:t xml:space="preserve"> consent for the use of the A/V recordings for study purposes only. </w:t>
            </w:r>
            <w:r w:rsidRPr="007F74CA">
              <w:t xml:space="preserve">This means that you have read the consent form, your questions have been answered, and you have decided to volunteer.  </w:t>
            </w:r>
          </w:p>
        </w:tc>
      </w:tr>
    </w:tbl>
    <w:p w14:paraId="136416F5" w14:textId="77777777" w:rsidR="00404EA7" w:rsidRPr="007F74CA" w:rsidRDefault="00404EA7"/>
    <w:p w14:paraId="479EED7C" w14:textId="77777777" w:rsidR="00893615" w:rsidRPr="007F74CA" w:rsidRDefault="00893615">
      <w:bookmarkStart w:id="0" w:name="_GoBack"/>
      <w:bookmarkEnd w:id="0"/>
    </w:p>
    <w:p w14:paraId="37099B98" w14:textId="77777777" w:rsidR="00893615" w:rsidRPr="007F74CA" w:rsidRDefault="00893615"/>
    <w:p w14:paraId="06A2DF21" w14:textId="77777777" w:rsidR="00893615" w:rsidRPr="007F74CA" w:rsidRDefault="00893615"/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068"/>
        <w:gridCol w:w="270"/>
        <w:gridCol w:w="4230"/>
        <w:gridCol w:w="270"/>
        <w:gridCol w:w="1602"/>
      </w:tblGrid>
      <w:tr w:rsidR="00D66858" w:rsidRPr="007F74CA" w14:paraId="11803BC4" w14:textId="77777777" w:rsidTr="00893615">
        <w:trPr>
          <w:trHeight w:val="827"/>
        </w:trPr>
        <w:tc>
          <w:tcPr>
            <w:tcW w:w="40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E6FD69" w14:textId="77777777" w:rsidR="00D66858" w:rsidRPr="007F74CA" w:rsidRDefault="00D66858" w:rsidP="00D6685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F74CA">
              <w:rPr>
                <w:sz w:val="16"/>
                <w:szCs w:val="16"/>
              </w:rPr>
              <w:t>Name of Subject (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694A366" w14:textId="77777777" w:rsidR="00D66858" w:rsidRPr="007F74CA" w:rsidRDefault="00D66858" w:rsidP="00D66858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4D5C5E" w14:textId="77777777" w:rsidR="00D66858" w:rsidRPr="007F74CA" w:rsidRDefault="00D66858" w:rsidP="00D6685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F74CA">
              <w:rPr>
                <w:sz w:val="16"/>
                <w:szCs w:val="16"/>
              </w:rPr>
              <w:t>Signature of Subjec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5DD5398" w14:textId="77777777" w:rsidR="00D66858" w:rsidRPr="007F74CA" w:rsidRDefault="00D66858" w:rsidP="00D66858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DCD910" w14:textId="77777777" w:rsidR="00D66858" w:rsidRPr="007F74CA" w:rsidRDefault="00D66858" w:rsidP="00D6685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F74CA">
              <w:rPr>
                <w:sz w:val="16"/>
                <w:szCs w:val="16"/>
              </w:rPr>
              <w:t>Date</w:t>
            </w:r>
          </w:p>
        </w:tc>
      </w:tr>
      <w:tr w:rsidR="007E7C75" w:rsidRPr="007F74CA" w14:paraId="60E9D314" w14:textId="77777777" w:rsidTr="00893615">
        <w:trPr>
          <w:trHeight w:val="63"/>
        </w:trPr>
        <w:tc>
          <w:tcPr>
            <w:tcW w:w="40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5CC21E" w14:textId="77777777" w:rsidR="007E7C75" w:rsidRPr="007F74CA" w:rsidRDefault="007E7C75" w:rsidP="007E7C7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F74CA">
              <w:rPr>
                <w:sz w:val="16"/>
                <w:szCs w:val="16"/>
              </w:rPr>
              <w:t>Name of Person Obtaining Consent (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08FE8D7" w14:textId="77777777" w:rsidR="007E7C75" w:rsidRPr="007F74CA" w:rsidRDefault="007E7C75" w:rsidP="00DA65A4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E473B9" w14:textId="77777777" w:rsidR="007E7C75" w:rsidRPr="007F74CA" w:rsidRDefault="007E7C75" w:rsidP="007E7C75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F74CA">
              <w:rPr>
                <w:sz w:val="16"/>
                <w:szCs w:val="16"/>
              </w:rPr>
              <w:t>Signature of Person Obtaining Cons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6383E19" w14:textId="77777777" w:rsidR="007E7C75" w:rsidRPr="007F74CA" w:rsidRDefault="007E7C75" w:rsidP="00DA65A4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B32045" w14:textId="77777777" w:rsidR="007E7C75" w:rsidRPr="007F74CA" w:rsidRDefault="007E7C75" w:rsidP="00DA65A4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F74CA">
              <w:rPr>
                <w:sz w:val="16"/>
                <w:szCs w:val="16"/>
              </w:rPr>
              <w:t>Date</w:t>
            </w:r>
          </w:p>
        </w:tc>
      </w:tr>
    </w:tbl>
    <w:p w14:paraId="76A6849A" w14:textId="77777777" w:rsidR="00F06E44" w:rsidRPr="007F74CA" w:rsidRDefault="00F06E44" w:rsidP="00893615">
      <w:pPr>
        <w:spacing w:line="240" w:lineRule="auto"/>
      </w:pPr>
    </w:p>
    <w:sectPr w:rsidR="00F06E44" w:rsidRPr="007F74CA" w:rsidSect="00893615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530" w:right="1008" w:bottom="360" w:left="1008" w:header="720" w:footer="4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53E90" w14:textId="77777777" w:rsidR="002437A1" w:rsidRDefault="002437A1">
      <w:r>
        <w:separator/>
      </w:r>
    </w:p>
    <w:p w14:paraId="457E0995" w14:textId="77777777" w:rsidR="002437A1" w:rsidRDefault="002437A1"/>
  </w:endnote>
  <w:endnote w:type="continuationSeparator" w:id="0">
    <w:p w14:paraId="01BD573B" w14:textId="77777777" w:rsidR="002437A1" w:rsidRDefault="002437A1">
      <w:r>
        <w:continuationSeparator/>
      </w:r>
    </w:p>
    <w:p w14:paraId="57C8125A" w14:textId="77777777" w:rsidR="002437A1" w:rsidRDefault="002437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C910B" w14:textId="7D8C0026" w:rsidR="00E4410C" w:rsidRDefault="0094689D" w:rsidP="00C33A8D">
    <w:pPr>
      <w:spacing w:line="240" w:lineRule="auto"/>
      <w:rPr>
        <w:b/>
        <w:sz w:val="16"/>
        <w:szCs w:val="16"/>
      </w:rPr>
    </w:pPr>
    <w:r>
      <w:rPr>
        <w:b/>
        <w:sz w:val="16"/>
        <w:szCs w:val="16"/>
      </w:rPr>
      <w:t xml:space="preserve">Form last updated: </w:t>
    </w:r>
    <w:r w:rsidR="005D325C">
      <w:rPr>
        <w:b/>
        <w:sz w:val="16"/>
        <w:szCs w:val="16"/>
      </w:rPr>
      <w:t>January 2022</w:t>
    </w:r>
  </w:p>
  <w:p w14:paraId="504CC541" w14:textId="4CECAE2B" w:rsidR="00E4410C" w:rsidRPr="00052ADA" w:rsidRDefault="00E11C41" w:rsidP="00E11C41">
    <w:pPr>
      <w:tabs>
        <w:tab w:val="left" w:pos="1867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08D92" w14:textId="77777777" w:rsidR="00E4410C" w:rsidRDefault="00E4410C" w:rsidP="00DE2698">
    <w:pPr>
      <w:spacing w:line="240" w:lineRule="auto"/>
      <w:rPr>
        <w:b/>
        <w:sz w:val="16"/>
        <w:szCs w:val="16"/>
      </w:rPr>
    </w:pPr>
  </w:p>
  <w:p w14:paraId="35E2041F" w14:textId="77777777" w:rsidR="00E4410C" w:rsidRPr="00052ADA" w:rsidRDefault="00E4410C" w:rsidP="00DE2698"/>
  <w:p w14:paraId="3AC4E1DE" w14:textId="77777777" w:rsidR="00E4410C" w:rsidRDefault="00E441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830D3D" w14:textId="77777777" w:rsidR="002437A1" w:rsidRDefault="002437A1">
      <w:r>
        <w:separator/>
      </w:r>
    </w:p>
    <w:p w14:paraId="719FBC51" w14:textId="77777777" w:rsidR="002437A1" w:rsidRDefault="002437A1"/>
  </w:footnote>
  <w:footnote w:type="continuationSeparator" w:id="0">
    <w:p w14:paraId="14DD9A30" w14:textId="77777777" w:rsidR="002437A1" w:rsidRDefault="002437A1">
      <w:r>
        <w:continuationSeparator/>
      </w:r>
    </w:p>
    <w:p w14:paraId="1470ECDF" w14:textId="77777777" w:rsidR="002437A1" w:rsidRDefault="002437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66E73" w14:textId="2932BBD7" w:rsidR="00E4410C" w:rsidRPr="00216D4F" w:rsidRDefault="00E4410C" w:rsidP="003770E3">
    <w:pPr>
      <w:tabs>
        <w:tab w:val="center" w:pos="5760"/>
      </w:tabs>
      <w:spacing w:line="240" w:lineRule="auto"/>
      <w:rPr>
        <w:rFonts w:cs="Arial"/>
        <w:bCs/>
        <w:color w:val="FF0000"/>
        <w:sz w:val="16"/>
        <w:szCs w:val="16"/>
      </w:rPr>
    </w:pPr>
    <w:r w:rsidRPr="003770E3">
      <w:rPr>
        <w:rFonts w:cs="Arial"/>
        <w:bCs/>
        <w:sz w:val="16"/>
        <w:szCs w:val="16"/>
      </w:rPr>
      <w:t>Study #:</w:t>
    </w:r>
    <w:r w:rsidR="00216D4F">
      <w:rPr>
        <w:rFonts w:cs="Arial"/>
        <w:bCs/>
        <w:sz w:val="16"/>
        <w:szCs w:val="16"/>
      </w:rPr>
      <w:t xml:space="preserve"> </w:t>
    </w:r>
    <w:r w:rsidR="00216D4F" w:rsidRPr="007F74CA">
      <w:rPr>
        <w:rFonts w:cs="Arial"/>
        <w:bCs/>
        <w:i/>
        <w:color w:val="3366FF"/>
        <w:sz w:val="16"/>
        <w:szCs w:val="16"/>
      </w:rPr>
      <w:t>Insert Study number</w:t>
    </w:r>
    <w:r w:rsidR="00216D4F">
      <w:rPr>
        <w:rFonts w:cs="Arial"/>
        <w:bCs/>
        <w:color w:val="FF0000"/>
        <w:sz w:val="16"/>
        <w:szCs w:val="16"/>
      </w:rPr>
      <w:t xml:space="preserve"> </w:t>
    </w:r>
  </w:p>
  <w:p w14:paraId="4F68028D" w14:textId="04E5AD94" w:rsidR="00E4410C" w:rsidRPr="00AC7D94" w:rsidRDefault="00E4410C" w:rsidP="003770E3">
    <w:pPr>
      <w:pBdr>
        <w:bottom w:val="single" w:sz="4" w:space="1" w:color="auto"/>
      </w:pBdr>
      <w:tabs>
        <w:tab w:val="right" w:pos="9360"/>
      </w:tabs>
      <w:spacing w:line="240" w:lineRule="auto"/>
      <w:rPr>
        <w:rFonts w:cs="Arial"/>
        <w:sz w:val="16"/>
        <w:szCs w:val="16"/>
      </w:rPr>
    </w:pPr>
    <w:r w:rsidRPr="002E508A">
      <w:rPr>
        <w:rFonts w:cs="Arial"/>
        <w:bCs/>
        <w:sz w:val="16"/>
        <w:szCs w:val="16"/>
      </w:rPr>
      <w:t>Version date:</w:t>
    </w:r>
    <w:r w:rsidR="00216D4F">
      <w:rPr>
        <w:rFonts w:cs="Arial"/>
        <w:bCs/>
        <w:sz w:val="16"/>
        <w:szCs w:val="16"/>
      </w:rPr>
      <w:t xml:space="preserve"> </w:t>
    </w:r>
    <w:r w:rsidR="00216D4F" w:rsidRPr="007F74CA">
      <w:rPr>
        <w:rFonts w:cs="Arial"/>
        <w:bCs/>
        <w:i/>
        <w:color w:val="3366FF"/>
        <w:sz w:val="16"/>
        <w:szCs w:val="16"/>
      </w:rPr>
      <w:t>Insert version date</w:t>
    </w:r>
    <w:r w:rsidRPr="002E508A">
      <w:rPr>
        <w:rFonts w:cs="Arial"/>
        <w:bCs/>
        <w:sz w:val="16"/>
        <w:szCs w:val="16"/>
      </w:rPr>
      <w:tab/>
    </w:r>
    <w:r w:rsidRPr="00AC7D94">
      <w:rPr>
        <w:rFonts w:cs="Arial"/>
        <w:sz w:val="16"/>
        <w:szCs w:val="16"/>
      </w:rPr>
      <w:t xml:space="preserve">Page </w:t>
    </w:r>
    <w:r w:rsidR="00594191" w:rsidRPr="00AC7D94">
      <w:rPr>
        <w:rFonts w:cs="Arial"/>
        <w:sz w:val="16"/>
        <w:szCs w:val="16"/>
      </w:rPr>
      <w:fldChar w:fldCharType="begin"/>
    </w:r>
    <w:r w:rsidRPr="00AC7D94">
      <w:rPr>
        <w:rFonts w:cs="Arial"/>
        <w:sz w:val="16"/>
        <w:szCs w:val="16"/>
      </w:rPr>
      <w:instrText xml:space="preserve"> PAGE </w:instrText>
    </w:r>
    <w:r w:rsidR="00594191" w:rsidRPr="00AC7D94">
      <w:rPr>
        <w:rFonts w:cs="Arial"/>
        <w:sz w:val="16"/>
        <w:szCs w:val="16"/>
      </w:rPr>
      <w:fldChar w:fldCharType="separate"/>
    </w:r>
    <w:r w:rsidR="00EE6DE3">
      <w:rPr>
        <w:rFonts w:cs="Arial"/>
        <w:noProof/>
        <w:sz w:val="16"/>
        <w:szCs w:val="16"/>
      </w:rPr>
      <w:t>2</w:t>
    </w:r>
    <w:r w:rsidR="00594191" w:rsidRPr="00AC7D94">
      <w:rPr>
        <w:rFonts w:cs="Arial"/>
        <w:sz w:val="16"/>
        <w:szCs w:val="16"/>
      </w:rPr>
      <w:fldChar w:fldCharType="end"/>
    </w:r>
    <w:r w:rsidRPr="00AC7D94">
      <w:rPr>
        <w:rFonts w:cs="Arial"/>
        <w:sz w:val="16"/>
        <w:szCs w:val="16"/>
      </w:rPr>
      <w:t xml:space="preserve"> of </w:t>
    </w:r>
    <w:r w:rsidR="00594191" w:rsidRPr="00AC7D94">
      <w:rPr>
        <w:rFonts w:cs="Arial"/>
        <w:sz w:val="16"/>
        <w:szCs w:val="16"/>
      </w:rPr>
      <w:fldChar w:fldCharType="begin"/>
    </w:r>
    <w:r w:rsidRPr="00AC7D94">
      <w:rPr>
        <w:rFonts w:cs="Arial"/>
        <w:sz w:val="16"/>
        <w:szCs w:val="16"/>
      </w:rPr>
      <w:instrText xml:space="preserve"> NUMPAGES </w:instrText>
    </w:r>
    <w:r w:rsidR="00594191" w:rsidRPr="00AC7D94">
      <w:rPr>
        <w:rFonts w:cs="Arial"/>
        <w:sz w:val="16"/>
        <w:szCs w:val="16"/>
      </w:rPr>
      <w:fldChar w:fldCharType="separate"/>
    </w:r>
    <w:r w:rsidR="00EE6DE3">
      <w:rPr>
        <w:rFonts w:cs="Arial"/>
        <w:noProof/>
        <w:sz w:val="16"/>
        <w:szCs w:val="16"/>
      </w:rPr>
      <w:t>2</w:t>
    </w:r>
    <w:r w:rsidR="00594191" w:rsidRPr="00AC7D94">
      <w:rPr>
        <w:rFonts w:cs="Arial"/>
        <w:sz w:val="16"/>
        <w:szCs w:val="16"/>
      </w:rPr>
      <w:fldChar w:fldCharType="end"/>
    </w:r>
  </w:p>
  <w:p w14:paraId="6436ADB8" w14:textId="77777777" w:rsidR="00E4410C" w:rsidRPr="003770E3" w:rsidRDefault="00E4410C" w:rsidP="003770E3">
    <w:pPr>
      <w:tabs>
        <w:tab w:val="right" w:pos="9360"/>
      </w:tabs>
      <w:spacing w:line="240" w:lineRule="auto"/>
      <w:rPr>
        <w:rFonts w:cs="Arial"/>
        <w:bCs/>
        <w:sz w:val="16"/>
        <w:szCs w:val="16"/>
      </w:rPr>
    </w:pPr>
  </w:p>
  <w:p w14:paraId="20B34529" w14:textId="77777777" w:rsidR="00E4410C" w:rsidRDefault="00E4410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E1F6E7" w14:textId="77777777" w:rsidR="00E4410C" w:rsidRPr="00DE2698" w:rsidRDefault="00E4410C" w:rsidP="00DE2698">
    <w:pPr>
      <w:pStyle w:val="Header"/>
      <w:tabs>
        <w:tab w:val="clear" w:pos="8640"/>
        <w:tab w:val="right" w:pos="10080"/>
      </w:tabs>
      <w:ind w:left="1440"/>
      <w:rPr>
        <w:sz w:val="16"/>
        <w:szCs w:val="16"/>
      </w:rPr>
    </w:pPr>
    <w:r w:rsidRPr="00DE2698">
      <w:rPr>
        <w:sz w:val="16"/>
        <w:szCs w:val="16"/>
      </w:rPr>
      <w:tab/>
    </w:r>
    <w:r>
      <w:rPr>
        <w:sz w:val="16"/>
        <w:szCs w:val="16"/>
      </w:rPr>
      <w:tab/>
    </w:r>
    <w:r w:rsidRPr="00DE2698">
      <w:rPr>
        <w:sz w:val="16"/>
        <w:szCs w:val="16"/>
      </w:rPr>
      <w:t>Version Dat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D5AE7"/>
    <w:multiLevelType w:val="hybridMultilevel"/>
    <w:tmpl w:val="276A7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D348D"/>
    <w:multiLevelType w:val="hybridMultilevel"/>
    <w:tmpl w:val="31F0422E"/>
    <w:lvl w:ilvl="0" w:tplc="501E2854">
      <w:start w:val="1"/>
      <w:numFmt w:val="decimal"/>
      <w:pStyle w:val="Style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43F12"/>
    <w:multiLevelType w:val="hybridMultilevel"/>
    <w:tmpl w:val="CBE80F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E516A1"/>
    <w:multiLevelType w:val="hybridMultilevel"/>
    <w:tmpl w:val="9C74B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53D4C"/>
    <w:multiLevelType w:val="hybridMultilevel"/>
    <w:tmpl w:val="9A46205E"/>
    <w:lvl w:ilvl="0" w:tplc="FFFFFFFF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042EF3"/>
    <w:multiLevelType w:val="hybridMultilevel"/>
    <w:tmpl w:val="D2743DCE"/>
    <w:lvl w:ilvl="0" w:tplc="FFFFFFFF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524A37"/>
    <w:multiLevelType w:val="hybridMultilevel"/>
    <w:tmpl w:val="02361B86"/>
    <w:lvl w:ilvl="0" w:tplc="FFFFFFFF">
      <w:start w:val="1"/>
      <w:numFmt w:val="bullet"/>
      <w:lvlText w:val=""/>
      <w:lvlJc w:val="left"/>
      <w:pPr>
        <w:tabs>
          <w:tab w:val="num" w:pos="1422"/>
        </w:tabs>
        <w:ind w:left="1422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4109294A"/>
    <w:multiLevelType w:val="hybridMultilevel"/>
    <w:tmpl w:val="65EEFC86"/>
    <w:lvl w:ilvl="0" w:tplc="FFFFFFFF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217A3D"/>
    <w:multiLevelType w:val="hybridMultilevel"/>
    <w:tmpl w:val="03BA7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8F3A47"/>
    <w:multiLevelType w:val="hybridMultilevel"/>
    <w:tmpl w:val="D50E00C4"/>
    <w:lvl w:ilvl="0" w:tplc="7352AB76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555525"/>
    <w:multiLevelType w:val="hybridMultilevel"/>
    <w:tmpl w:val="4344E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5B7B79"/>
    <w:multiLevelType w:val="hybridMultilevel"/>
    <w:tmpl w:val="273221E0"/>
    <w:lvl w:ilvl="0" w:tplc="E4483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6"/>
  </w:num>
  <w:num w:numId="4">
    <w:abstractNumId w:val="5"/>
  </w:num>
  <w:num w:numId="5">
    <w:abstractNumId w:val="7"/>
  </w:num>
  <w:num w:numId="6">
    <w:abstractNumId w:val="4"/>
  </w:num>
  <w:num w:numId="7">
    <w:abstractNumId w:val="3"/>
  </w:num>
  <w:num w:numId="8">
    <w:abstractNumId w:val="8"/>
  </w:num>
  <w:num w:numId="9">
    <w:abstractNumId w:val="9"/>
  </w:num>
  <w:num w:numId="10">
    <w:abstractNumId w:val="2"/>
  </w:num>
  <w:num w:numId="11">
    <w:abstractNumId w:val="1"/>
  </w:num>
  <w:num w:numId="12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Formatting/>
  <w:defaultTabStop w:val="72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rI0MbE0MTSysLBQ0lEKTi0uzszPAykwrAUA/J6wjiwAAAA="/>
  </w:docVars>
  <w:rsids>
    <w:rsidRoot w:val="00DB2B1A"/>
    <w:rsid w:val="00001C73"/>
    <w:rsid w:val="000021B1"/>
    <w:rsid w:val="0000796A"/>
    <w:rsid w:val="00010895"/>
    <w:rsid w:val="00012204"/>
    <w:rsid w:val="00012893"/>
    <w:rsid w:val="00014014"/>
    <w:rsid w:val="000168EF"/>
    <w:rsid w:val="00020E7A"/>
    <w:rsid w:val="00022772"/>
    <w:rsid w:val="000233E8"/>
    <w:rsid w:val="000249FA"/>
    <w:rsid w:val="0003253B"/>
    <w:rsid w:val="000348EF"/>
    <w:rsid w:val="00040AF4"/>
    <w:rsid w:val="00042504"/>
    <w:rsid w:val="00051439"/>
    <w:rsid w:val="00052ADA"/>
    <w:rsid w:val="000565A3"/>
    <w:rsid w:val="000653FA"/>
    <w:rsid w:val="00066971"/>
    <w:rsid w:val="00072363"/>
    <w:rsid w:val="000742D6"/>
    <w:rsid w:val="00074521"/>
    <w:rsid w:val="00075E6C"/>
    <w:rsid w:val="00077273"/>
    <w:rsid w:val="00080ED3"/>
    <w:rsid w:val="00082C88"/>
    <w:rsid w:val="0008736C"/>
    <w:rsid w:val="00090B54"/>
    <w:rsid w:val="00091A74"/>
    <w:rsid w:val="00095694"/>
    <w:rsid w:val="000A2D3C"/>
    <w:rsid w:val="000A3F33"/>
    <w:rsid w:val="000C2AD6"/>
    <w:rsid w:val="000C33AD"/>
    <w:rsid w:val="000C6E87"/>
    <w:rsid w:val="000D06A9"/>
    <w:rsid w:val="000D709F"/>
    <w:rsid w:val="000E021A"/>
    <w:rsid w:val="000F031E"/>
    <w:rsid w:val="000F2664"/>
    <w:rsid w:val="000F42A0"/>
    <w:rsid w:val="000F50F2"/>
    <w:rsid w:val="000F695C"/>
    <w:rsid w:val="00102670"/>
    <w:rsid w:val="00110B1F"/>
    <w:rsid w:val="001124A5"/>
    <w:rsid w:val="00112EB2"/>
    <w:rsid w:val="00117DAC"/>
    <w:rsid w:val="00132C18"/>
    <w:rsid w:val="0013626D"/>
    <w:rsid w:val="00141952"/>
    <w:rsid w:val="00146A42"/>
    <w:rsid w:val="0015456D"/>
    <w:rsid w:val="00154C21"/>
    <w:rsid w:val="001568DA"/>
    <w:rsid w:val="00157082"/>
    <w:rsid w:val="0015771D"/>
    <w:rsid w:val="00165742"/>
    <w:rsid w:val="00170F1D"/>
    <w:rsid w:val="00170FE2"/>
    <w:rsid w:val="00177667"/>
    <w:rsid w:val="001800DE"/>
    <w:rsid w:val="00180E9A"/>
    <w:rsid w:val="00183441"/>
    <w:rsid w:val="00183AB2"/>
    <w:rsid w:val="001A1180"/>
    <w:rsid w:val="001A12AD"/>
    <w:rsid w:val="001A5E78"/>
    <w:rsid w:val="001A68F9"/>
    <w:rsid w:val="001B1B09"/>
    <w:rsid w:val="001B330E"/>
    <w:rsid w:val="001B395B"/>
    <w:rsid w:val="001B746E"/>
    <w:rsid w:val="001C00D0"/>
    <w:rsid w:val="001C0178"/>
    <w:rsid w:val="001C201C"/>
    <w:rsid w:val="001C35BF"/>
    <w:rsid w:val="001C3644"/>
    <w:rsid w:val="001C3F69"/>
    <w:rsid w:val="001C5C40"/>
    <w:rsid w:val="001C7E86"/>
    <w:rsid w:val="001D076B"/>
    <w:rsid w:val="001D2F68"/>
    <w:rsid w:val="001D6176"/>
    <w:rsid w:val="001E2651"/>
    <w:rsid w:val="001E71CB"/>
    <w:rsid w:val="001F3F60"/>
    <w:rsid w:val="001F5694"/>
    <w:rsid w:val="00200836"/>
    <w:rsid w:val="00200C78"/>
    <w:rsid w:val="0020644C"/>
    <w:rsid w:val="002068C6"/>
    <w:rsid w:val="00207AAB"/>
    <w:rsid w:val="00216D4F"/>
    <w:rsid w:val="00220251"/>
    <w:rsid w:val="00221184"/>
    <w:rsid w:val="0022373D"/>
    <w:rsid w:val="00223FC6"/>
    <w:rsid w:val="00224270"/>
    <w:rsid w:val="00226E15"/>
    <w:rsid w:val="002341D5"/>
    <w:rsid w:val="00236ECE"/>
    <w:rsid w:val="002437A1"/>
    <w:rsid w:val="002459AB"/>
    <w:rsid w:val="0024737A"/>
    <w:rsid w:val="00250B97"/>
    <w:rsid w:val="00254C7C"/>
    <w:rsid w:val="00256E82"/>
    <w:rsid w:val="002602FE"/>
    <w:rsid w:val="00263C8F"/>
    <w:rsid w:val="00271D69"/>
    <w:rsid w:val="0027459B"/>
    <w:rsid w:val="002748A8"/>
    <w:rsid w:val="0028088C"/>
    <w:rsid w:val="00281D9B"/>
    <w:rsid w:val="00283C30"/>
    <w:rsid w:val="00284B9E"/>
    <w:rsid w:val="002902C3"/>
    <w:rsid w:val="00291029"/>
    <w:rsid w:val="002935F4"/>
    <w:rsid w:val="002A2E0B"/>
    <w:rsid w:val="002A3B47"/>
    <w:rsid w:val="002A5B23"/>
    <w:rsid w:val="002A7CA6"/>
    <w:rsid w:val="002B538F"/>
    <w:rsid w:val="002B723E"/>
    <w:rsid w:val="002C4874"/>
    <w:rsid w:val="002D2B82"/>
    <w:rsid w:val="002D32AA"/>
    <w:rsid w:val="002D5BC2"/>
    <w:rsid w:val="002E508A"/>
    <w:rsid w:val="002F3B46"/>
    <w:rsid w:val="002F72AB"/>
    <w:rsid w:val="00314F0B"/>
    <w:rsid w:val="003211A4"/>
    <w:rsid w:val="00326A33"/>
    <w:rsid w:val="0032734F"/>
    <w:rsid w:val="003346EE"/>
    <w:rsid w:val="0033748D"/>
    <w:rsid w:val="003414A8"/>
    <w:rsid w:val="0034163C"/>
    <w:rsid w:val="00343478"/>
    <w:rsid w:val="0034444D"/>
    <w:rsid w:val="0034604A"/>
    <w:rsid w:val="00352300"/>
    <w:rsid w:val="003555E9"/>
    <w:rsid w:val="00362A4B"/>
    <w:rsid w:val="00365D19"/>
    <w:rsid w:val="00370613"/>
    <w:rsid w:val="00371E05"/>
    <w:rsid w:val="00372164"/>
    <w:rsid w:val="003733E9"/>
    <w:rsid w:val="003740FD"/>
    <w:rsid w:val="003770E3"/>
    <w:rsid w:val="00384E3B"/>
    <w:rsid w:val="003868B7"/>
    <w:rsid w:val="003911CF"/>
    <w:rsid w:val="00396B90"/>
    <w:rsid w:val="00397332"/>
    <w:rsid w:val="003A1F1C"/>
    <w:rsid w:val="003A4779"/>
    <w:rsid w:val="003A4B4F"/>
    <w:rsid w:val="003A7276"/>
    <w:rsid w:val="003A7A6D"/>
    <w:rsid w:val="003C42CD"/>
    <w:rsid w:val="003D3623"/>
    <w:rsid w:val="003D3A91"/>
    <w:rsid w:val="003D5F3F"/>
    <w:rsid w:val="003E1261"/>
    <w:rsid w:val="003E2F67"/>
    <w:rsid w:val="003E4ECF"/>
    <w:rsid w:val="003F12AB"/>
    <w:rsid w:val="003F6223"/>
    <w:rsid w:val="00402E68"/>
    <w:rsid w:val="00404EA7"/>
    <w:rsid w:val="004105D9"/>
    <w:rsid w:val="0041068E"/>
    <w:rsid w:val="00412470"/>
    <w:rsid w:val="00416789"/>
    <w:rsid w:val="00421EB6"/>
    <w:rsid w:val="00423D00"/>
    <w:rsid w:val="00426A57"/>
    <w:rsid w:val="004308D0"/>
    <w:rsid w:val="004319A6"/>
    <w:rsid w:val="00435B31"/>
    <w:rsid w:val="00436C86"/>
    <w:rsid w:val="004453C9"/>
    <w:rsid w:val="0045184C"/>
    <w:rsid w:val="00460326"/>
    <w:rsid w:val="0046431B"/>
    <w:rsid w:val="00465512"/>
    <w:rsid w:val="00467AC3"/>
    <w:rsid w:val="00474C34"/>
    <w:rsid w:val="0047673B"/>
    <w:rsid w:val="00476D00"/>
    <w:rsid w:val="0048319D"/>
    <w:rsid w:val="00483F44"/>
    <w:rsid w:val="00486D5C"/>
    <w:rsid w:val="0049030B"/>
    <w:rsid w:val="0049216B"/>
    <w:rsid w:val="00494066"/>
    <w:rsid w:val="0049454D"/>
    <w:rsid w:val="004A3503"/>
    <w:rsid w:val="004A35A6"/>
    <w:rsid w:val="004A5518"/>
    <w:rsid w:val="004B7EFC"/>
    <w:rsid w:val="004C0A6A"/>
    <w:rsid w:val="004C1919"/>
    <w:rsid w:val="004C2040"/>
    <w:rsid w:val="004C4C71"/>
    <w:rsid w:val="004D3320"/>
    <w:rsid w:val="004D3E8D"/>
    <w:rsid w:val="004D4ECE"/>
    <w:rsid w:val="004D758A"/>
    <w:rsid w:val="004D76EF"/>
    <w:rsid w:val="004E15F6"/>
    <w:rsid w:val="004E25AB"/>
    <w:rsid w:val="004E50F6"/>
    <w:rsid w:val="004E513F"/>
    <w:rsid w:val="004F060C"/>
    <w:rsid w:val="004F0BA0"/>
    <w:rsid w:val="004F34F3"/>
    <w:rsid w:val="004F48F4"/>
    <w:rsid w:val="005003F0"/>
    <w:rsid w:val="0050181D"/>
    <w:rsid w:val="00506542"/>
    <w:rsid w:val="005107F4"/>
    <w:rsid w:val="00512127"/>
    <w:rsid w:val="00515234"/>
    <w:rsid w:val="005163E8"/>
    <w:rsid w:val="00522AA1"/>
    <w:rsid w:val="005246A1"/>
    <w:rsid w:val="00526487"/>
    <w:rsid w:val="00535A32"/>
    <w:rsid w:val="00543D42"/>
    <w:rsid w:val="00554EA7"/>
    <w:rsid w:val="00555498"/>
    <w:rsid w:val="00561C12"/>
    <w:rsid w:val="00561D94"/>
    <w:rsid w:val="005704A9"/>
    <w:rsid w:val="00577D6E"/>
    <w:rsid w:val="00580EFE"/>
    <w:rsid w:val="00590D40"/>
    <w:rsid w:val="005915A6"/>
    <w:rsid w:val="00594191"/>
    <w:rsid w:val="005941F2"/>
    <w:rsid w:val="0059458B"/>
    <w:rsid w:val="00594AE4"/>
    <w:rsid w:val="00594BE1"/>
    <w:rsid w:val="00596B80"/>
    <w:rsid w:val="0059711A"/>
    <w:rsid w:val="005A01E2"/>
    <w:rsid w:val="005A0E7C"/>
    <w:rsid w:val="005A303A"/>
    <w:rsid w:val="005A3386"/>
    <w:rsid w:val="005A74C3"/>
    <w:rsid w:val="005C0116"/>
    <w:rsid w:val="005C0555"/>
    <w:rsid w:val="005C06AA"/>
    <w:rsid w:val="005C44D4"/>
    <w:rsid w:val="005D2D1B"/>
    <w:rsid w:val="005D3216"/>
    <w:rsid w:val="005D325C"/>
    <w:rsid w:val="005D43E1"/>
    <w:rsid w:val="005E4B2A"/>
    <w:rsid w:val="005E5D4D"/>
    <w:rsid w:val="005E78E1"/>
    <w:rsid w:val="005F4468"/>
    <w:rsid w:val="005F6364"/>
    <w:rsid w:val="005F6848"/>
    <w:rsid w:val="00600418"/>
    <w:rsid w:val="00600A02"/>
    <w:rsid w:val="00602069"/>
    <w:rsid w:val="00602BA5"/>
    <w:rsid w:val="00603E91"/>
    <w:rsid w:val="006069D8"/>
    <w:rsid w:val="00607FB8"/>
    <w:rsid w:val="0061188F"/>
    <w:rsid w:val="00611C23"/>
    <w:rsid w:val="00613921"/>
    <w:rsid w:val="00617506"/>
    <w:rsid w:val="00617C2F"/>
    <w:rsid w:val="00620C73"/>
    <w:rsid w:val="00626420"/>
    <w:rsid w:val="00627A05"/>
    <w:rsid w:val="00637205"/>
    <w:rsid w:val="006407DE"/>
    <w:rsid w:val="00642F00"/>
    <w:rsid w:val="0064347D"/>
    <w:rsid w:val="0065269D"/>
    <w:rsid w:val="0065274C"/>
    <w:rsid w:val="00652E0A"/>
    <w:rsid w:val="006631E2"/>
    <w:rsid w:val="006644EE"/>
    <w:rsid w:val="0067045B"/>
    <w:rsid w:val="00683DB9"/>
    <w:rsid w:val="00685280"/>
    <w:rsid w:val="0069014A"/>
    <w:rsid w:val="00693820"/>
    <w:rsid w:val="00695E9C"/>
    <w:rsid w:val="00697DCC"/>
    <w:rsid w:val="006A458C"/>
    <w:rsid w:val="006A4841"/>
    <w:rsid w:val="006A4BE4"/>
    <w:rsid w:val="006A4D48"/>
    <w:rsid w:val="006B0BC1"/>
    <w:rsid w:val="006B330F"/>
    <w:rsid w:val="006B527C"/>
    <w:rsid w:val="006B6FC3"/>
    <w:rsid w:val="006B7A9C"/>
    <w:rsid w:val="006C39F1"/>
    <w:rsid w:val="006C42DE"/>
    <w:rsid w:val="006C449D"/>
    <w:rsid w:val="006C4739"/>
    <w:rsid w:val="006D0569"/>
    <w:rsid w:val="006D1A05"/>
    <w:rsid w:val="006D6F60"/>
    <w:rsid w:val="006D7CD7"/>
    <w:rsid w:val="006D7E31"/>
    <w:rsid w:val="006E3F71"/>
    <w:rsid w:val="006E5ADE"/>
    <w:rsid w:val="006E73F1"/>
    <w:rsid w:val="006F7D42"/>
    <w:rsid w:val="00700792"/>
    <w:rsid w:val="00704639"/>
    <w:rsid w:val="00712D55"/>
    <w:rsid w:val="00714931"/>
    <w:rsid w:val="00716173"/>
    <w:rsid w:val="00717ADF"/>
    <w:rsid w:val="00720AD5"/>
    <w:rsid w:val="00721580"/>
    <w:rsid w:val="00724B20"/>
    <w:rsid w:val="00727314"/>
    <w:rsid w:val="00742155"/>
    <w:rsid w:val="00747C8A"/>
    <w:rsid w:val="0075098C"/>
    <w:rsid w:val="00755104"/>
    <w:rsid w:val="00761518"/>
    <w:rsid w:val="00770128"/>
    <w:rsid w:val="00772708"/>
    <w:rsid w:val="00773ABD"/>
    <w:rsid w:val="00773CA8"/>
    <w:rsid w:val="00776E45"/>
    <w:rsid w:val="00783AAF"/>
    <w:rsid w:val="00784987"/>
    <w:rsid w:val="00784CBB"/>
    <w:rsid w:val="00790312"/>
    <w:rsid w:val="007917F4"/>
    <w:rsid w:val="00793182"/>
    <w:rsid w:val="00794BA9"/>
    <w:rsid w:val="007A267F"/>
    <w:rsid w:val="007A4696"/>
    <w:rsid w:val="007A6654"/>
    <w:rsid w:val="007A6BFB"/>
    <w:rsid w:val="007B1C97"/>
    <w:rsid w:val="007C08D5"/>
    <w:rsid w:val="007C0D3B"/>
    <w:rsid w:val="007C3F5B"/>
    <w:rsid w:val="007C5417"/>
    <w:rsid w:val="007D012E"/>
    <w:rsid w:val="007D5DA7"/>
    <w:rsid w:val="007E02D4"/>
    <w:rsid w:val="007E05D9"/>
    <w:rsid w:val="007E166F"/>
    <w:rsid w:val="007E46FE"/>
    <w:rsid w:val="007E7C75"/>
    <w:rsid w:val="007F0A03"/>
    <w:rsid w:val="007F1ACD"/>
    <w:rsid w:val="007F74CA"/>
    <w:rsid w:val="00801E43"/>
    <w:rsid w:val="00803F32"/>
    <w:rsid w:val="0081547C"/>
    <w:rsid w:val="008223EC"/>
    <w:rsid w:val="00832269"/>
    <w:rsid w:val="00835312"/>
    <w:rsid w:val="00836C25"/>
    <w:rsid w:val="00837410"/>
    <w:rsid w:val="00840F06"/>
    <w:rsid w:val="00844592"/>
    <w:rsid w:val="00844D40"/>
    <w:rsid w:val="00850691"/>
    <w:rsid w:val="00852FC4"/>
    <w:rsid w:val="00855E2F"/>
    <w:rsid w:val="0086665C"/>
    <w:rsid w:val="00873F2F"/>
    <w:rsid w:val="00875FAF"/>
    <w:rsid w:val="00880774"/>
    <w:rsid w:val="00883B03"/>
    <w:rsid w:val="00885198"/>
    <w:rsid w:val="00893615"/>
    <w:rsid w:val="008945FC"/>
    <w:rsid w:val="008A7E26"/>
    <w:rsid w:val="008B0AD8"/>
    <w:rsid w:val="008B4FCD"/>
    <w:rsid w:val="008C0B7E"/>
    <w:rsid w:val="008C1DAE"/>
    <w:rsid w:val="008C2165"/>
    <w:rsid w:val="008C3254"/>
    <w:rsid w:val="008C3DEF"/>
    <w:rsid w:val="008D323D"/>
    <w:rsid w:val="008D5FF1"/>
    <w:rsid w:val="008E0546"/>
    <w:rsid w:val="008E646C"/>
    <w:rsid w:val="008E693D"/>
    <w:rsid w:val="008F032A"/>
    <w:rsid w:val="008F09AE"/>
    <w:rsid w:val="008F0D36"/>
    <w:rsid w:val="009046D0"/>
    <w:rsid w:val="00910F58"/>
    <w:rsid w:val="0091315A"/>
    <w:rsid w:val="00917DC8"/>
    <w:rsid w:val="00920790"/>
    <w:rsid w:val="00922AB3"/>
    <w:rsid w:val="00922DAB"/>
    <w:rsid w:val="0094269D"/>
    <w:rsid w:val="009430B0"/>
    <w:rsid w:val="00943ED7"/>
    <w:rsid w:val="00945B9C"/>
    <w:rsid w:val="0094689D"/>
    <w:rsid w:val="00952D77"/>
    <w:rsid w:val="00954F6E"/>
    <w:rsid w:val="00956FA8"/>
    <w:rsid w:val="009576B8"/>
    <w:rsid w:val="009612A8"/>
    <w:rsid w:val="0096297D"/>
    <w:rsid w:val="00962F33"/>
    <w:rsid w:val="009835F4"/>
    <w:rsid w:val="00993A0E"/>
    <w:rsid w:val="00995E9A"/>
    <w:rsid w:val="009A2BEE"/>
    <w:rsid w:val="009A6953"/>
    <w:rsid w:val="009C7FCB"/>
    <w:rsid w:val="009D0FBF"/>
    <w:rsid w:val="009D111C"/>
    <w:rsid w:val="009D1E3E"/>
    <w:rsid w:val="009D248F"/>
    <w:rsid w:val="009D3AA5"/>
    <w:rsid w:val="009E0B55"/>
    <w:rsid w:val="009E2C93"/>
    <w:rsid w:val="009E3636"/>
    <w:rsid w:val="009E3680"/>
    <w:rsid w:val="009E3AFA"/>
    <w:rsid w:val="009E46E9"/>
    <w:rsid w:val="009E6259"/>
    <w:rsid w:val="009F2561"/>
    <w:rsid w:val="009F2E53"/>
    <w:rsid w:val="009F55DE"/>
    <w:rsid w:val="009F621D"/>
    <w:rsid w:val="00A11FC6"/>
    <w:rsid w:val="00A125D6"/>
    <w:rsid w:val="00A149EC"/>
    <w:rsid w:val="00A17F24"/>
    <w:rsid w:val="00A2187E"/>
    <w:rsid w:val="00A3168F"/>
    <w:rsid w:val="00A322E0"/>
    <w:rsid w:val="00A33099"/>
    <w:rsid w:val="00A34B3F"/>
    <w:rsid w:val="00A35A29"/>
    <w:rsid w:val="00A3601E"/>
    <w:rsid w:val="00A36D69"/>
    <w:rsid w:val="00A37448"/>
    <w:rsid w:val="00A45FA9"/>
    <w:rsid w:val="00A579DF"/>
    <w:rsid w:val="00A65780"/>
    <w:rsid w:val="00A66A7B"/>
    <w:rsid w:val="00A6760D"/>
    <w:rsid w:val="00A70ED3"/>
    <w:rsid w:val="00A73233"/>
    <w:rsid w:val="00A747BC"/>
    <w:rsid w:val="00A80B15"/>
    <w:rsid w:val="00A8217F"/>
    <w:rsid w:val="00A832E4"/>
    <w:rsid w:val="00A874F0"/>
    <w:rsid w:val="00A9013C"/>
    <w:rsid w:val="00A90555"/>
    <w:rsid w:val="00A9058A"/>
    <w:rsid w:val="00A925D5"/>
    <w:rsid w:val="00A93777"/>
    <w:rsid w:val="00A939D3"/>
    <w:rsid w:val="00A96D77"/>
    <w:rsid w:val="00A978D1"/>
    <w:rsid w:val="00AA5321"/>
    <w:rsid w:val="00AB460F"/>
    <w:rsid w:val="00AC05C7"/>
    <w:rsid w:val="00AC7413"/>
    <w:rsid w:val="00AC7D94"/>
    <w:rsid w:val="00AE06A0"/>
    <w:rsid w:val="00AE0DEC"/>
    <w:rsid w:val="00AE6924"/>
    <w:rsid w:val="00AE75F8"/>
    <w:rsid w:val="00AE7F4A"/>
    <w:rsid w:val="00AF2421"/>
    <w:rsid w:val="00AF6DC5"/>
    <w:rsid w:val="00B00304"/>
    <w:rsid w:val="00B066E5"/>
    <w:rsid w:val="00B1441E"/>
    <w:rsid w:val="00B27A48"/>
    <w:rsid w:val="00B32966"/>
    <w:rsid w:val="00B33AFB"/>
    <w:rsid w:val="00B4448B"/>
    <w:rsid w:val="00B46BB9"/>
    <w:rsid w:val="00B55156"/>
    <w:rsid w:val="00B56B31"/>
    <w:rsid w:val="00B56E8F"/>
    <w:rsid w:val="00B618EA"/>
    <w:rsid w:val="00B63A77"/>
    <w:rsid w:val="00B745E7"/>
    <w:rsid w:val="00B763DF"/>
    <w:rsid w:val="00B83B9E"/>
    <w:rsid w:val="00B84B7E"/>
    <w:rsid w:val="00B85C32"/>
    <w:rsid w:val="00B91342"/>
    <w:rsid w:val="00B92DEB"/>
    <w:rsid w:val="00B9578C"/>
    <w:rsid w:val="00B978BE"/>
    <w:rsid w:val="00BA44B0"/>
    <w:rsid w:val="00BA5632"/>
    <w:rsid w:val="00BA5F8A"/>
    <w:rsid w:val="00BC0FBC"/>
    <w:rsid w:val="00BC5155"/>
    <w:rsid w:val="00BC557E"/>
    <w:rsid w:val="00BC6CE0"/>
    <w:rsid w:val="00BC7C52"/>
    <w:rsid w:val="00BD17FA"/>
    <w:rsid w:val="00BD5470"/>
    <w:rsid w:val="00BD66A4"/>
    <w:rsid w:val="00BE6029"/>
    <w:rsid w:val="00BE7385"/>
    <w:rsid w:val="00BE7E5D"/>
    <w:rsid w:val="00BF0A5E"/>
    <w:rsid w:val="00BF123F"/>
    <w:rsid w:val="00BF2792"/>
    <w:rsid w:val="00BF2F18"/>
    <w:rsid w:val="00C00262"/>
    <w:rsid w:val="00C042BE"/>
    <w:rsid w:val="00C279BB"/>
    <w:rsid w:val="00C33A8D"/>
    <w:rsid w:val="00C33C9B"/>
    <w:rsid w:val="00C40EE7"/>
    <w:rsid w:val="00C4221E"/>
    <w:rsid w:val="00C473EF"/>
    <w:rsid w:val="00C5052C"/>
    <w:rsid w:val="00C53453"/>
    <w:rsid w:val="00C541B7"/>
    <w:rsid w:val="00C567CA"/>
    <w:rsid w:val="00C65698"/>
    <w:rsid w:val="00C704AD"/>
    <w:rsid w:val="00C71208"/>
    <w:rsid w:val="00C74F0E"/>
    <w:rsid w:val="00C751C4"/>
    <w:rsid w:val="00C753D6"/>
    <w:rsid w:val="00C75AB0"/>
    <w:rsid w:val="00C76820"/>
    <w:rsid w:val="00C81506"/>
    <w:rsid w:val="00C82A9B"/>
    <w:rsid w:val="00C83C83"/>
    <w:rsid w:val="00C85241"/>
    <w:rsid w:val="00C85C33"/>
    <w:rsid w:val="00C85C97"/>
    <w:rsid w:val="00C868CF"/>
    <w:rsid w:val="00C92BF2"/>
    <w:rsid w:val="00C97149"/>
    <w:rsid w:val="00C97518"/>
    <w:rsid w:val="00CA2553"/>
    <w:rsid w:val="00CA6ADB"/>
    <w:rsid w:val="00CA7A56"/>
    <w:rsid w:val="00CC3E99"/>
    <w:rsid w:val="00CD17F4"/>
    <w:rsid w:val="00CD388A"/>
    <w:rsid w:val="00CE1673"/>
    <w:rsid w:val="00CE2048"/>
    <w:rsid w:val="00CE4BB9"/>
    <w:rsid w:val="00CE6A52"/>
    <w:rsid w:val="00CF36AB"/>
    <w:rsid w:val="00CF6FC9"/>
    <w:rsid w:val="00D0218B"/>
    <w:rsid w:val="00D02B23"/>
    <w:rsid w:val="00D12D89"/>
    <w:rsid w:val="00D14F28"/>
    <w:rsid w:val="00D17A4B"/>
    <w:rsid w:val="00D20CED"/>
    <w:rsid w:val="00D24315"/>
    <w:rsid w:val="00D35042"/>
    <w:rsid w:val="00D37B10"/>
    <w:rsid w:val="00D40FE1"/>
    <w:rsid w:val="00D50A84"/>
    <w:rsid w:val="00D56350"/>
    <w:rsid w:val="00D57533"/>
    <w:rsid w:val="00D60678"/>
    <w:rsid w:val="00D60924"/>
    <w:rsid w:val="00D61AF6"/>
    <w:rsid w:val="00D6670B"/>
    <w:rsid w:val="00D66858"/>
    <w:rsid w:val="00D72E07"/>
    <w:rsid w:val="00D80E41"/>
    <w:rsid w:val="00D817EB"/>
    <w:rsid w:val="00D94ACB"/>
    <w:rsid w:val="00D94D3D"/>
    <w:rsid w:val="00DA65A4"/>
    <w:rsid w:val="00DB1AE9"/>
    <w:rsid w:val="00DB2B1A"/>
    <w:rsid w:val="00DB2F19"/>
    <w:rsid w:val="00DB41B6"/>
    <w:rsid w:val="00DB69ED"/>
    <w:rsid w:val="00DB7E92"/>
    <w:rsid w:val="00DC7FFE"/>
    <w:rsid w:val="00DD1EDA"/>
    <w:rsid w:val="00DE217D"/>
    <w:rsid w:val="00DE2698"/>
    <w:rsid w:val="00DE32F1"/>
    <w:rsid w:val="00DE442B"/>
    <w:rsid w:val="00E0066D"/>
    <w:rsid w:val="00E0364A"/>
    <w:rsid w:val="00E11C41"/>
    <w:rsid w:val="00E32DBB"/>
    <w:rsid w:val="00E35DDC"/>
    <w:rsid w:val="00E360A6"/>
    <w:rsid w:val="00E3617D"/>
    <w:rsid w:val="00E367F7"/>
    <w:rsid w:val="00E428F4"/>
    <w:rsid w:val="00E42DC4"/>
    <w:rsid w:val="00E4410C"/>
    <w:rsid w:val="00E475EB"/>
    <w:rsid w:val="00E51A5A"/>
    <w:rsid w:val="00E523DE"/>
    <w:rsid w:val="00E57728"/>
    <w:rsid w:val="00E61E07"/>
    <w:rsid w:val="00E653CF"/>
    <w:rsid w:val="00E6791E"/>
    <w:rsid w:val="00E71483"/>
    <w:rsid w:val="00E72B45"/>
    <w:rsid w:val="00E80AA4"/>
    <w:rsid w:val="00E94F08"/>
    <w:rsid w:val="00E97AD2"/>
    <w:rsid w:val="00EA0434"/>
    <w:rsid w:val="00EA0EE0"/>
    <w:rsid w:val="00EA466A"/>
    <w:rsid w:val="00EA4F9F"/>
    <w:rsid w:val="00EA7A5F"/>
    <w:rsid w:val="00EB10E8"/>
    <w:rsid w:val="00EB4A6C"/>
    <w:rsid w:val="00EC0901"/>
    <w:rsid w:val="00EC2110"/>
    <w:rsid w:val="00EC4E52"/>
    <w:rsid w:val="00EC5997"/>
    <w:rsid w:val="00EC6594"/>
    <w:rsid w:val="00ED3B49"/>
    <w:rsid w:val="00EE36D2"/>
    <w:rsid w:val="00EE6DE3"/>
    <w:rsid w:val="00EF1BC0"/>
    <w:rsid w:val="00F01AF5"/>
    <w:rsid w:val="00F036B6"/>
    <w:rsid w:val="00F03A15"/>
    <w:rsid w:val="00F06B3B"/>
    <w:rsid w:val="00F06E44"/>
    <w:rsid w:val="00F076F6"/>
    <w:rsid w:val="00F07A5C"/>
    <w:rsid w:val="00F1210B"/>
    <w:rsid w:val="00F122BA"/>
    <w:rsid w:val="00F16FB8"/>
    <w:rsid w:val="00F21B14"/>
    <w:rsid w:val="00F26170"/>
    <w:rsid w:val="00F33686"/>
    <w:rsid w:val="00F34E1A"/>
    <w:rsid w:val="00F43489"/>
    <w:rsid w:val="00F5105F"/>
    <w:rsid w:val="00F5282A"/>
    <w:rsid w:val="00F53993"/>
    <w:rsid w:val="00F56D8C"/>
    <w:rsid w:val="00F60F8F"/>
    <w:rsid w:val="00F67ADB"/>
    <w:rsid w:val="00F73918"/>
    <w:rsid w:val="00F8059D"/>
    <w:rsid w:val="00F86579"/>
    <w:rsid w:val="00F8712F"/>
    <w:rsid w:val="00F9060E"/>
    <w:rsid w:val="00FA0846"/>
    <w:rsid w:val="00FA1624"/>
    <w:rsid w:val="00FA22BA"/>
    <w:rsid w:val="00FA431E"/>
    <w:rsid w:val="00FA517A"/>
    <w:rsid w:val="00FA56A2"/>
    <w:rsid w:val="00FA7579"/>
    <w:rsid w:val="00FB12B2"/>
    <w:rsid w:val="00FB5294"/>
    <w:rsid w:val="00FB6CF6"/>
    <w:rsid w:val="00FC06D8"/>
    <w:rsid w:val="00FC731C"/>
    <w:rsid w:val="00FD0A06"/>
    <w:rsid w:val="00FE04FB"/>
    <w:rsid w:val="00FE542F"/>
    <w:rsid w:val="00FE6090"/>
    <w:rsid w:val="00FF2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E5727A"/>
  <w15:docId w15:val="{8B57D2EB-DC54-4C32-8FF7-0F86655FE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iPriority="99" w:unhideWhenUsed="1"/>
    <w:lsdException w:name="Body Text Indent 3" w:uiPriority="99"/>
    <w:lsdException w:name="Block Text" w:uiPriority="99"/>
    <w:lsdException w:name="FollowedHyperlink" w:uiPriority="99"/>
    <w:lsdException w:name="Strong" w:uiPriority="99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iPriority="99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9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99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5771D"/>
    <w:pPr>
      <w:spacing w:line="260" w:lineRule="exact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C6CE0"/>
    <w:pPr>
      <w:keepNext/>
      <w:tabs>
        <w:tab w:val="left" w:pos="720"/>
      </w:tabs>
      <w:spacing w:after="360" w:line="240" w:lineRule="auto"/>
      <w:jc w:val="center"/>
      <w:outlineLvl w:val="0"/>
    </w:pPr>
    <w:rPr>
      <w:rFonts w:cs="Arial"/>
      <w:b/>
      <w:bCs/>
      <w:color w:val="4F6228" w:themeColor="accent3" w:themeShade="80"/>
      <w:kern w:val="32"/>
      <w:sz w:val="40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47C8A"/>
    <w:pPr>
      <w:spacing w:before="360"/>
      <w:outlineLvl w:val="1"/>
    </w:pPr>
    <w:rPr>
      <w:bCs w:val="0"/>
      <w:iCs/>
      <w:color w:val="76923C" w:themeColor="accent3" w:themeShade="BF"/>
      <w:sz w:val="32"/>
      <w:szCs w:val="28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747C8A"/>
    <w:pPr>
      <w:spacing w:before="240"/>
      <w:outlineLvl w:val="2"/>
    </w:pPr>
    <w:rPr>
      <w:bCs/>
      <w:i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747C8A"/>
    <w:pPr>
      <w:keepNext/>
      <w:spacing w:before="80"/>
      <w:outlineLvl w:val="3"/>
    </w:pPr>
    <w:rPr>
      <w:b/>
      <w:bCs/>
      <w:spacing w:val="30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747C8A"/>
    <w:pPr>
      <w:keepNext/>
      <w:framePr w:hSpace="180" w:wrap="around" w:vAnchor="text" w:hAnchor="text" w:y="1"/>
      <w:suppressOverlap/>
      <w:jc w:val="center"/>
      <w:outlineLvl w:val="4"/>
    </w:pPr>
    <w:rPr>
      <w:b/>
      <w:bCs/>
      <w:sz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747C8A"/>
    <w:pPr>
      <w:keepNext/>
      <w:framePr w:hSpace="180" w:wrap="around" w:vAnchor="text" w:hAnchor="text" w:y="1"/>
      <w:ind w:left="720"/>
      <w:suppressOverlap/>
      <w:jc w:val="center"/>
      <w:outlineLvl w:val="5"/>
    </w:pPr>
    <w:rPr>
      <w:b/>
      <w:bCs/>
      <w:sz w:val="18"/>
    </w:rPr>
  </w:style>
  <w:style w:type="paragraph" w:styleId="Heading7">
    <w:name w:val="heading 7"/>
    <w:basedOn w:val="Normal"/>
    <w:next w:val="Normal"/>
    <w:link w:val="Heading7Char"/>
    <w:uiPriority w:val="9"/>
    <w:qFormat/>
    <w:rsid w:val="00747C8A"/>
    <w:pPr>
      <w:keepNext/>
      <w:tabs>
        <w:tab w:val="left" w:pos="-1440"/>
        <w:tab w:val="left" w:pos="-720"/>
        <w:tab w:val="left" w:pos="0"/>
        <w:tab w:val="left" w:pos="428"/>
        <w:tab w:val="left" w:pos="1428"/>
        <w:tab w:val="left" w:pos="2760"/>
        <w:tab w:val="left" w:pos="6480"/>
        <w:tab w:val="left" w:pos="7200"/>
        <w:tab w:val="left" w:pos="7920"/>
        <w:tab w:val="left" w:pos="8640"/>
        <w:tab w:val="left" w:pos="9360"/>
      </w:tabs>
      <w:ind w:left="428" w:right="428" w:hanging="428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link w:val="Heading8Char"/>
    <w:uiPriority w:val="9"/>
    <w:qFormat/>
    <w:rsid w:val="00747C8A"/>
    <w:pPr>
      <w:keepNext/>
      <w:outlineLvl w:val="7"/>
    </w:pPr>
    <w:rPr>
      <w:rFonts w:ascii="Times New Roman" w:hAnsi="Times New Roman"/>
      <w:b/>
      <w:bCs/>
    </w:rPr>
  </w:style>
  <w:style w:type="paragraph" w:styleId="Heading9">
    <w:name w:val="heading 9"/>
    <w:basedOn w:val="Normal"/>
    <w:next w:val="Normal"/>
    <w:link w:val="Heading9Char"/>
    <w:uiPriority w:val="9"/>
    <w:qFormat/>
    <w:rsid w:val="00747C8A"/>
    <w:pPr>
      <w:keepNext/>
      <w:tabs>
        <w:tab w:val="left" w:pos="-1440"/>
        <w:tab w:val="left" w:pos="-720"/>
        <w:tab w:val="left" w:pos="0"/>
        <w:tab w:val="left" w:pos="428"/>
        <w:tab w:val="left" w:pos="714"/>
        <w:tab w:val="left" w:pos="1428"/>
        <w:tab w:val="left" w:pos="2142"/>
        <w:tab w:val="left" w:pos="2856"/>
        <w:tab w:val="left" w:pos="3570"/>
        <w:tab w:val="left" w:pos="4284"/>
        <w:tab w:val="left" w:pos="4998"/>
        <w:tab w:val="left" w:pos="5712"/>
        <w:tab w:val="left" w:pos="6480"/>
        <w:tab w:val="left" w:pos="7200"/>
        <w:tab w:val="left" w:pos="7920"/>
        <w:tab w:val="left" w:pos="8640"/>
        <w:tab w:val="left" w:pos="9360"/>
      </w:tabs>
      <w:outlineLvl w:val="8"/>
    </w:pPr>
    <w:rPr>
      <w:rFonts w:ascii="Times New Roman" w:hAnsi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6CE0"/>
    <w:rPr>
      <w:rFonts w:ascii="Arial" w:hAnsi="Arial" w:cs="Arial"/>
      <w:b/>
      <w:bCs/>
      <w:color w:val="4F6228" w:themeColor="accent3" w:themeShade="80"/>
      <w:kern w:val="3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7C8A"/>
    <w:rPr>
      <w:rFonts w:ascii="Arial" w:hAnsi="Arial" w:cs="Arial"/>
      <w:b/>
      <w:iCs/>
      <w:color w:val="76923C" w:themeColor="accent3" w:themeShade="BF"/>
      <w:kern w:val="32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47C8A"/>
    <w:rPr>
      <w:rFonts w:ascii="Arial" w:hAnsi="Arial" w:cs="Arial"/>
      <w:b/>
      <w:bCs/>
      <w:i/>
      <w:iCs/>
      <w:color w:val="76923C" w:themeColor="accent3" w:themeShade="BF"/>
      <w:kern w:val="32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47C8A"/>
    <w:rPr>
      <w:rFonts w:ascii="Arial" w:hAnsi="Arial"/>
      <w:b/>
      <w:bCs/>
      <w:spacing w:val="30"/>
      <w:sz w:val="22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47C8A"/>
    <w:rPr>
      <w:rFonts w:ascii="Arial" w:hAnsi="Arial"/>
      <w:b/>
      <w:bCs/>
      <w:sz w:val="18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47C8A"/>
    <w:rPr>
      <w:rFonts w:ascii="Arial" w:hAnsi="Arial"/>
      <w:b/>
      <w:bCs/>
      <w:sz w:val="18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47C8A"/>
    <w:rPr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47C8A"/>
    <w:rPr>
      <w:b/>
      <w:bCs/>
      <w:sz w:val="22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47C8A"/>
    <w:rPr>
      <w:i/>
      <w:iCs/>
      <w:sz w:val="22"/>
      <w:szCs w:val="24"/>
    </w:rPr>
  </w:style>
  <w:style w:type="paragraph" w:styleId="BalloonText">
    <w:name w:val="Balloon Text"/>
    <w:basedOn w:val="Normal"/>
    <w:link w:val="BalloonTextChar"/>
    <w:uiPriority w:val="99"/>
    <w:rsid w:val="004A35A6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A35A6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rsid w:val="00747C8A"/>
    <w:pPr>
      <w:spacing w:line="276" w:lineRule="auto"/>
    </w:pPr>
    <w:rPr>
      <w:rFonts w:ascii="Calibri" w:eastAsia="Calibri" w:hAnsi="Calibri"/>
      <w:sz w:val="22"/>
      <w:szCs w:val="22"/>
    </w:rPr>
  </w:style>
  <w:style w:type="paragraph" w:customStyle="1" w:styleId="Heading1nonumber">
    <w:name w:val="Heading 1 (no number)"/>
    <w:basedOn w:val="Heading1"/>
    <w:next w:val="Normal"/>
    <w:uiPriority w:val="99"/>
    <w:rsid w:val="00747C8A"/>
    <w:pPr>
      <w:pageBreakBefore/>
    </w:pPr>
  </w:style>
  <w:style w:type="paragraph" w:styleId="z-BottomofForm">
    <w:name w:val="HTML Bottom of Form"/>
    <w:basedOn w:val="Normal"/>
    <w:next w:val="Normal"/>
    <w:link w:val="z-BottomofFormChar"/>
    <w:hidden/>
    <w:rsid w:val="00E32DBB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E32DBB"/>
    <w:rPr>
      <w:rFonts w:ascii="Arial" w:hAnsi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E32DBB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E32DBB"/>
    <w:rPr>
      <w:rFonts w:ascii="Arial" w:hAnsi="Arial"/>
      <w:vanish/>
      <w:sz w:val="16"/>
      <w:szCs w:val="16"/>
    </w:rPr>
  </w:style>
  <w:style w:type="paragraph" w:styleId="Header">
    <w:name w:val="header"/>
    <w:basedOn w:val="Normal"/>
    <w:link w:val="HeaderChar"/>
    <w:rsid w:val="00600418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00418"/>
    <w:rPr>
      <w:rFonts w:ascii="Arial" w:hAnsi="Arial"/>
      <w:sz w:val="22"/>
      <w:szCs w:val="24"/>
    </w:rPr>
  </w:style>
  <w:style w:type="paragraph" w:styleId="ListParagraph">
    <w:name w:val="List Paragraph"/>
    <w:basedOn w:val="Normal"/>
    <w:uiPriority w:val="34"/>
    <w:qFormat/>
    <w:rsid w:val="00952D77"/>
    <w:pPr>
      <w:ind w:left="720"/>
      <w:contextualSpacing/>
    </w:pPr>
  </w:style>
  <w:style w:type="paragraph" w:customStyle="1" w:styleId="Normal-callouttext">
    <w:name w:val="Normal - callout text"/>
    <w:basedOn w:val="Normal"/>
    <w:rsid w:val="006B7A9C"/>
    <w:pPr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 w:after="120"/>
      <w:ind w:left="720" w:right="720"/>
      <w:contextualSpacing/>
    </w:pPr>
  </w:style>
  <w:style w:type="table" w:styleId="TableGrid">
    <w:name w:val="Table Grid"/>
    <w:basedOn w:val="TableNormal"/>
    <w:uiPriority w:val="99"/>
    <w:rsid w:val="00D668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-fieldlabel">
    <w:name w:val="normal - field label"/>
    <w:basedOn w:val="Normal"/>
    <w:autoRedefine/>
    <w:rsid w:val="00DA65A4"/>
    <w:pPr>
      <w:keepLines/>
      <w:spacing w:after="60" w:line="200" w:lineRule="exact"/>
      <w:jc w:val="right"/>
    </w:pPr>
    <w:rPr>
      <w:sz w:val="18"/>
      <w:szCs w:val="18"/>
    </w:rPr>
  </w:style>
  <w:style w:type="paragraph" w:customStyle="1" w:styleId="normal-fieldlabel-note">
    <w:name w:val="normal - field label - note"/>
    <w:basedOn w:val="Normal"/>
    <w:autoRedefine/>
    <w:qFormat/>
    <w:rsid w:val="00DA65A4"/>
    <w:pPr>
      <w:keepLines/>
      <w:spacing w:line="240" w:lineRule="auto"/>
      <w:jc w:val="right"/>
    </w:pPr>
    <w:rPr>
      <w:rFonts w:cs="Arial"/>
      <w:i/>
      <w:iCs/>
      <w:color w:val="808080"/>
      <w:sz w:val="18"/>
      <w:szCs w:val="18"/>
    </w:rPr>
  </w:style>
  <w:style w:type="paragraph" w:customStyle="1" w:styleId="Normal-Input">
    <w:name w:val="Normal - Input"/>
    <w:basedOn w:val="Normal"/>
    <w:autoRedefine/>
    <w:rsid w:val="00DA65A4"/>
    <w:pPr>
      <w:keepLines/>
      <w:spacing w:line="220" w:lineRule="exact"/>
      <w:ind w:left="274" w:hanging="274"/>
    </w:pPr>
    <w:rPr>
      <w:rFonts w:ascii="Verdana" w:hAnsi="Verdana"/>
      <w:color w:val="1010BC"/>
      <w:kern w:val="18"/>
      <w:sz w:val="18"/>
      <w:szCs w:val="18"/>
      <w:u w:val="dotted" w:color="0066CC"/>
    </w:rPr>
  </w:style>
  <w:style w:type="paragraph" w:styleId="PlainText">
    <w:name w:val="Plain Text"/>
    <w:basedOn w:val="Normal"/>
    <w:link w:val="PlainTextChar"/>
    <w:rsid w:val="00DB1AE9"/>
    <w:pPr>
      <w:spacing w:line="240" w:lineRule="auto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B1AE9"/>
    <w:rPr>
      <w:rFonts w:ascii="Courier New" w:hAnsi="Courier New"/>
    </w:rPr>
  </w:style>
  <w:style w:type="character" w:styleId="Hyperlink">
    <w:name w:val="Hyperlink"/>
    <w:rsid w:val="00832269"/>
    <w:rPr>
      <w:color w:val="0000FF"/>
      <w:u w:val="single"/>
    </w:rPr>
  </w:style>
  <w:style w:type="paragraph" w:customStyle="1" w:styleId="Normal-bullit1">
    <w:name w:val="Normal - bullit 1"/>
    <w:basedOn w:val="Normal"/>
    <w:rsid w:val="00F21B14"/>
    <w:pPr>
      <w:tabs>
        <w:tab w:val="num" w:pos="720"/>
      </w:tabs>
      <w:spacing w:after="120" w:line="240" w:lineRule="auto"/>
      <w:ind w:left="720" w:hanging="360"/>
      <w:contextualSpacing/>
    </w:pPr>
    <w:rPr>
      <w:sz w:val="20"/>
      <w:szCs w:val="22"/>
    </w:rPr>
  </w:style>
  <w:style w:type="paragraph" w:customStyle="1" w:styleId="normal-bullit2">
    <w:name w:val="normal - bullit 2"/>
    <w:basedOn w:val="Normal"/>
    <w:rsid w:val="00850691"/>
    <w:pPr>
      <w:tabs>
        <w:tab w:val="num" w:pos="1440"/>
      </w:tabs>
      <w:spacing w:after="120" w:line="240" w:lineRule="auto"/>
      <w:ind w:left="1440" w:hanging="360"/>
      <w:contextualSpacing/>
    </w:pPr>
    <w:rPr>
      <w:rFonts w:cs="Arial"/>
      <w:sz w:val="20"/>
    </w:rPr>
  </w:style>
  <w:style w:type="paragraph" w:customStyle="1" w:styleId="normal-bullit3">
    <w:name w:val="normal - bullit 3"/>
    <w:basedOn w:val="normal-bullit2"/>
    <w:rsid w:val="00850691"/>
    <w:pPr>
      <w:numPr>
        <w:ilvl w:val="2"/>
      </w:numPr>
      <w:tabs>
        <w:tab w:val="num" w:pos="1440"/>
      </w:tabs>
      <w:ind w:left="1440" w:hanging="360"/>
    </w:pPr>
    <w:rPr>
      <w:sz w:val="18"/>
    </w:rPr>
  </w:style>
  <w:style w:type="paragraph" w:customStyle="1" w:styleId="normal-bullit4">
    <w:name w:val="normal - bullit 4"/>
    <w:basedOn w:val="normal-bullit3"/>
    <w:rsid w:val="00850691"/>
    <w:pPr>
      <w:numPr>
        <w:ilvl w:val="3"/>
      </w:numPr>
      <w:tabs>
        <w:tab w:val="num" w:pos="1440"/>
      </w:tabs>
      <w:ind w:left="1440" w:hanging="360"/>
    </w:pPr>
  </w:style>
  <w:style w:type="character" w:styleId="CommentReference">
    <w:name w:val="annotation reference"/>
    <w:basedOn w:val="DefaultParagraphFont"/>
    <w:uiPriority w:val="99"/>
    <w:rsid w:val="00855E2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855E2F"/>
    <w:pPr>
      <w:spacing w:line="240" w:lineRule="auto"/>
    </w:pPr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E2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855E2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55E2F"/>
    <w:rPr>
      <w:rFonts w:ascii="Arial" w:hAnsi="Arial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5D2D1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D1B"/>
    <w:rPr>
      <w:rFonts w:ascii="Arial" w:hAnsi="Arial"/>
      <w:sz w:val="22"/>
    </w:rPr>
  </w:style>
  <w:style w:type="paragraph" w:customStyle="1" w:styleId="Style1">
    <w:name w:val="Style1"/>
    <w:basedOn w:val="ListParagraph"/>
    <w:qFormat/>
    <w:rsid w:val="00F122BA"/>
    <w:pPr>
      <w:numPr>
        <w:numId w:val="11"/>
      </w:numPr>
      <w:spacing w:before="360" w:after="120"/>
      <w:ind w:left="450" w:hanging="450"/>
      <w:contextualSpacing w:val="0"/>
    </w:pPr>
    <w:rPr>
      <w:b/>
      <w:sz w:val="28"/>
      <w:szCs w:val="28"/>
    </w:rPr>
  </w:style>
  <w:style w:type="character" w:styleId="FollowedHyperlink">
    <w:name w:val="FollowedHyperlink"/>
    <w:basedOn w:val="DefaultParagraphFont"/>
    <w:uiPriority w:val="99"/>
    <w:rsid w:val="00C5052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05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7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nyumc.ellucid.com/documents/view/458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entral.nyumc.org/shared/legal/compliance/Pages/Policies-and-Procedures-.aspx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AE3E6CC-70CA-7241-AD65-9A6AA5E5E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#:</vt:lpstr>
    </vt:vector>
  </TitlesOfParts>
  <Company>nyu ibra</Company>
  <LinksUpToDate>false</LinksUpToDate>
  <CharactersWithSpaces>2605</CharactersWithSpaces>
  <SharedDoc>false</SharedDoc>
  <HLinks>
    <vt:vector size="6" baseType="variant">
      <vt:variant>
        <vt:i4>1572986</vt:i4>
      </vt:variant>
      <vt:variant>
        <vt:i4>6</vt:i4>
      </vt:variant>
      <vt:variant>
        <vt:i4>0</vt:i4>
      </vt:variant>
      <vt:variant>
        <vt:i4>5</vt:i4>
      </vt:variant>
      <vt:variant>
        <vt:lpwstr>http://irb.med.nyu.edu/forms-guidance/guidance-submiss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#:</dc:title>
  <dc:subject/>
  <dc:creator>nonie pegoraro</dc:creator>
  <cp:keywords/>
  <dc:description/>
  <cp:lastModifiedBy>Ivan Balasi</cp:lastModifiedBy>
  <cp:revision>4</cp:revision>
  <cp:lastPrinted>2013-02-04T18:11:00Z</cp:lastPrinted>
  <dcterms:created xsi:type="dcterms:W3CDTF">2022-01-20T18:22:00Z</dcterms:created>
  <dcterms:modified xsi:type="dcterms:W3CDTF">2022-01-21T19:01:00Z</dcterms:modified>
</cp:coreProperties>
</file>